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</w:rPr>
      </w:pPr>
      <w:r>
        <w:rPr>
          <w:rFonts w:ascii="Times New Roman" w:cs="Times New Roman" w:hAnsi="Times New Roman"/>
        </w:rPr>
        <w:drawing xmlns:mc="http://schemas.openxmlformats.org/markup-compatibility/2006">
          <wp:inline distT="0" distB="0" distL="0" distR="0">
            <wp:extent cx="1095375" cy="1102596"/>
            <wp:effectExtent l="0" t="0" r="0" b="0"/>
            <wp:docPr id="7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1102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</w:rPr>
      </w:pP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color w:val="ffffff" w:themeColor="background1"/>
          <w:sz w:val="96"/>
          <w:szCs w:val="96"/>
        </w:rPr>
      </w:pPr>
      <w:r>
        <w:rPr>
          <w:rFonts w:ascii="Times New Roman" w:cs="Times New Roman" w:hAnsi="Times New Roman"/>
          <w:b/>
          <w:color w:val="00b0f0"/>
          <w:sz w:val="44"/>
        </w:rPr>
        <w:t>American International University- Bangladesh</w:t>
      </w: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44"/>
        </w:rPr>
      </w:pP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36"/>
        </w:rPr>
      </w:pP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36"/>
        </w:rPr>
      </w:pP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36"/>
        </w:rPr>
      </w:pP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36"/>
        </w:rPr>
      </w:pPr>
      <w:r>
        <w:rPr>
          <w:rFonts w:ascii="Times New Roman" w:cs="Times New Roman" w:hAnsi="Times New Roman"/>
          <w:b/>
          <w:color w:val="00b0f0"/>
          <w:sz w:val="36"/>
        </w:rPr>
        <w:t>CSC 3215</w:t>
      </w:r>
      <w:r>
        <w:rPr>
          <w:rFonts w:ascii="Times New Roman" w:cs="Times New Roman" w:hAnsi="Times New Roman"/>
          <w:b/>
          <w:color w:val="00b0f0"/>
          <w:sz w:val="36"/>
        </w:rPr>
        <w:t>: Web Technologies</w:t>
      </w: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36"/>
        </w:rPr>
      </w:pP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36"/>
        </w:rPr>
      </w:pPr>
    </w:p>
    <w:p>
      <w:pPr>
        <w:spacing w:after="0" w:line="276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32"/>
        </w:rPr>
      </w:pPr>
      <w:r>
        <w:rPr>
          <w:rFonts w:ascii="Times New Roman" w:cs="Times New Roman" w:hAnsi="Times New Roman"/>
          <w:b/>
          <w:color w:val="00b0f0"/>
          <w:sz w:val="32"/>
        </w:rPr>
        <w:t>CO2</w:t>
      </w:r>
      <w:r>
        <w:rPr>
          <w:rFonts w:ascii="Times New Roman" w:cs="Times New Roman" w:hAnsi="Times New Roman"/>
          <w:b/>
          <w:color w:val="00b0f0"/>
          <w:sz w:val="32"/>
        </w:rPr>
        <w:t xml:space="preserve"> and CO</w:t>
      </w:r>
      <w:r>
        <w:rPr>
          <w:rFonts w:ascii="Times New Roman" w:cs="Times New Roman" w:hAnsi="Times New Roman"/>
          <w:b/>
          <w:color w:val="00b0f0"/>
          <w:sz w:val="32"/>
        </w:rPr>
        <w:t>4</w:t>
      </w:r>
      <w:r>
        <w:rPr>
          <w:rFonts w:ascii="Times New Roman" w:cs="Times New Roman" w:hAnsi="Times New Roman"/>
          <w:b/>
          <w:color w:val="00b0f0"/>
          <w:sz w:val="32"/>
        </w:rPr>
        <w:t xml:space="preserve"> Evaluation</w:t>
      </w:r>
    </w:p>
    <w:p>
      <w:pPr>
        <w:spacing w:after="0" w:line="276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36"/>
        </w:rPr>
      </w:pPr>
      <w:r>
        <w:rPr>
          <w:rFonts w:ascii="Times New Roman" w:cs="Times New Roman" w:hAnsi="Times New Roman"/>
          <w:b/>
          <w:color w:val="00b0f0"/>
          <w:sz w:val="36"/>
        </w:rPr>
        <w:t xml:space="preserve">Finished </w:t>
      </w:r>
      <w:r>
        <w:rPr>
          <w:rFonts w:ascii="Times New Roman" w:cs="Times New Roman" w:hAnsi="Times New Roman"/>
          <w:b/>
          <w:color w:val="00b0f0"/>
          <w:sz w:val="36"/>
        </w:rPr>
        <w:t>Project Report</w:t>
      </w:r>
    </w:p>
    <w:p>
      <w:pPr>
        <w:spacing w:after="0" w:line="276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36"/>
        </w:rPr>
      </w:pPr>
      <w:r>
        <w:rPr>
          <w:rFonts w:ascii="Times New Roman" w:cs="Times New Roman" w:hAnsi="Times New Roman"/>
          <w:b/>
          <w:color w:val="00b0f0"/>
          <w:sz w:val="32"/>
        </w:rPr>
        <w:t>Summer</w:t>
      </w:r>
      <w:r>
        <w:rPr>
          <w:rFonts w:ascii="Times New Roman" w:cs="Times New Roman" w:hAnsi="Times New Roman"/>
          <w:b/>
          <w:color w:val="00b0f0"/>
          <w:sz w:val="32"/>
        </w:rPr>
        <w:t xml:space="preserve"> </w:t>
      </w:r>
      <w:r>
        <w:rPr>
          <w:rFonts w:ascii="Times New Roman" w:cs="Times New Roman" w:hAnsi="Times New Roman"/>
          <w:b/>
          <w:color w:val="00b0f0"/>
          <w:sz w:val="32"/>
        </w:rPr>
        <w:t>20</w:t>
      </w:r>
      <w:r>
        <w:rPr>
          <w:rFonts w:ascii="Times New Roman" w:cs="Times New Roman" w:hAnsi="Times New Roman"/>
          <w:b/>
          <w:color w:val="00b0f0"/>
          <w:sz w:val="32"/>
        </w:rPr>
        <w:t>20</w:t>
      </w:r>
      <w:r>
        <w:rPr>
          <w:rFonts w:ascii="Times New Roman" w:cs="Times New Roman" w:hAnsi="Times New Roman"/>
          <w:b/>
          <w:color w:val="00b0f0"/>
          <w:sz w:val="32"/>
        </w:rPr>
        <w:t>-</w:t>
      </w:r>
      <w:r>
        <w:rPr>
          <w:rFonts w:ascii="Times New Roman" w:cs="Times New Roman" w:hAnsi="Times New Roman"/>
          <w:b/>
          <w:color w:val="00b0f0"/>
          <w:sz w:val="32"/>
        </w:rPr>
        <w:t>2</w:t>
      </w:r>
      <w:r>
        <w:rPr>
          <w:rFonts w:ascii="Times New Roman" w:cs="Times New Roman" w:hAnsi="Times New Roman"/>
          <w:b/>
          <w:color w:val="00b0f0"/>
          <w:sz w:val="32"/>
        </w:rPr>
        <w:t>02</w:t>
      </w:r>
      <w:r>
        <w:rPr>
          <w:rFonts w:ascii="Times New Roman" w:cs="Times New Roman" w:hAnsi="Times New Roman"/>
          <w:b/>
          <w:color w:val="00b0f0"/>
          <w:sz w:val="32"/>
        </w:rPr>
        <w:t>1</w:t>
      </w: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  <w:color w:val="00b0f0"/>
          <w:sz w:val="44"/>
        </w:rPr>
      </w:pP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  <w:color w:val="00b0f0"/>
          <w:sz w:val="44"/>
        </w:rPr>
      </w:pP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  <w:color w:val="00b0f0"/>
          <w:sz w:val="44"/>
        </w:rPr>
      </w:pP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  <w:color w:val="ff0000"/>
          <w:sz w:val="32"/>
        </w:rPr>
      </w:pPr>
      <w:r>
        <w:rPr>
          <w:rFonts w:ascii="Times New Roman" w:cs="Times New Roman" w:hAnsi="Times New Roman"/>
          <w:b/>
          <w:color w:val="00b0f0"/>
          <w:sz w:val="32"/>
        </w:rPr>
        <w:t>Project Title:</w:t>
      </w:r>
      <w:r>
        <w:rPr>
          <w:rFonts w:ascii="Times New Roman" w:cs="Times New Roman" w:hAnsi="Times New Roman"/>
          <w:b/>
          <w:color w:val="00b0f0"/>
          <w:sz w:val="32"/>
        </w:rPr>
        <w:t xml:space="preserve"> </w:t>
      </w:r>
      <w:r>
        <w:rPr>
          <w:rFonts w:ascii="Times New Roman" w:cs="Times New Roman" w:hAnsi="Times New Roman"/>
          <w:b/>
          <w:color w:val="000000" w:themeColor="text1"/>
          <w:sz w:val="32"/>
        </w:rPr>
        <w:t>Super Shop Management System</w:t>
      </w: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  <w:color w:val="000000" w:themeColor="text1"/>
          <w:sz w:val="32"/>
        </w:rPr>
      </w:pPr>
      <w:r>
        <w:rPr>
          <w:rFonts w:ascii="Times New Roman" w:cs="Times New Roman" w:hAnsi="Times New Roman"/>
          <w:b/>
          <w:color w:val="00b0f0"/>
          <w:sz w:val="32"/>
        </w:rPr>
        <w:t>Section</w:t>
      </w:r>
      <w:r>
        <w:rPr>
          <w:rFonts w:ascii="Times New Roman" w:cs="Times New Roman" w:hAnsi="Times New Roman"/>
          <w:b/>
          <w:color w:val="00b0f0"/>
          <w:sz w:val="32"/>
        </w:rPr>
        <w:t xml:space="preserve">: </w:t>
      </w:r>
      <w:r>
        <w:rPr>
          <w:rFonts w:ascii="Times New Roman" w:cs="Times New Roman" w:hAnsi="Times New Roman"/>
          <w:b/>
          <w:color w:val="000000" w:themeColor="text1"/>
          <w:sz w:val="32"/>
        </w:rPr>
        <w:t>H (Group-4)</w:t>
      </w: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  <w:color w:val="00b0f0"/>
          <w:sz w:val="32"/>
        </w:rPr>
      </w:pP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  <w:color w:val="00b0f0"/>
          <w:sz w:val="32"/>
        </w:rPr>
      </w:pPr>
    </w:p>
    <w:tbl>
      <w:tblPr>
        <w:tblStyle w:val="ListTable4Accent1"/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/>
      </w:tblPr>
      <w:tblGrid>
        <w:gridCol w:w="6393"/>
        <w:gridCol w:w="3932"/>
      </w:tblGrid>
      <w:tr>
        <w:trPr>
          <w:cnfStyle w:val="100000000000"/>
          <w:trHeight w:val="767"/>
        </w:trPr>
        <w:tc>
          <w:tcPr>
            <w:cnfStyle w:val="101000000000"/>
            <w:tcW w:w="6393" w:type="dxa"/>
            <w:tcBorders>
              <w:top w:val="none" w:sz="4" w:space="0"/>
              <w:left w:val="none" w:sz="4" w:space="0"/>
              <w:bottom w:val="none" w:sz="4" w:space="0"/>
            </w:tcBorders>
            <w:shd w:val="clear" w:color="auto" w:fill="9cc3e6" w:themeFill="accent1" w:themeFillTint="99"/>
            <w:vAlign w:val="center"/>
          </w:tcPr>
          <w:p>
            <w:pPr>
              <w:contextualSpacing w:val="on"/>
              <w:jc w:val="center"/>
              <w:rPr>
                <w:rFonts w:ascii="Times New Roman" w:cs="Times New Roman" w:hAnsi="Times New Roman"/>
                <w:color w:val="auto"/>
                <w:sz w:val="36"/>
              </w:rPr>
            </w:pPr>
            <w:r>
              <w:rPr>
                <w:rFonts w:ascii="Times New Roman" w:cs="Times New Roman" w:hAnsi="Times New Roman"/>
                <w:color w:val="auto"/>
                <w:sz w:val="36"/>
              </w:rPr>
              <w:t>Student Name</w:t>
            </w:r>
          </w:p>
        </w:tc>
        <w:tc>
          <w:tcPr>
            <w:cnfStyle w:val="100000000000"/>
            <w:tcW w:w="3932" w:type="dxa"/>
            <w:tcBorders>
              <w:top w:val="none" w:sz="4" w:space="0"/>
              <w:bottom w:val="none" w:sz="4" w:space="0"/>
              <w:right w:val="none" w:sz="4" w:space="0"/>
            </w:tcBorders>
            <w:shd w:val="clear" w:color="auto" w:fill="9cc3e6" w:themeFill="accent1" w:themeFillTint="99"/>
            <w:vAlign w:val="center"/>
          </w:tcPr>
          <w:p>
            <w:pPr>
              <w:contextualSpacing w:val="on"/>
              <w:jc w:val="center"/>
              <w:rPr>
                <w:rFonts w:ascii="Times New Roman" w:cs="Times New Roman" w:hAnsi="Times New Roman"/>
                <w:color w:val="auto"/>
                <w:sz w:val="36"/>
              </w:rPr>
            </w:pPr>
            <w:r>
              <w:rPr>
                <w:rFonts w:ascii="Times New Roman" w:cs="Times New Roman" w:hAnsi="Times New Roman"/>
                <w:color w:val="auto"/>
                <w:sz w:val="36"/>
              </w:rPr>
              <w:t>Student Id</w:t>
            </w:r>
          </w:p>
        </w:tc>
      </w:tr>
      <w:tr>
        <w:trPr>
          <w:cnfStyle w:val="000000100000"/>
          <w:trHeight w:val="489"/>
        </w:trPr>
        <w:tc>
          <w:tcPr>
            <w:cnfStyle w:val="001000100000"/>
            <w:tcW w:w="6393" w:type="dxa"/>
            <w:vAlign w:val="center"/>
          </w:tcPr>
          <w:p>
            <w:pPr>
              <w:contextualSpacing w:val="on"/>
              <w:jc w:val="both"/>
              <w:rPr>
                <w:rFonts w:ascii="Times New Roman" w:cs="Times New Roman" w:hAnsi="Times New Roman"/>
                <w:b w:val="off"/>
                <w:sz w:val="24"/>
              </w:rPr>
            </w:pPr>
            <w:r>
              <w:rPr>
                <w:rFonts w:ascii="Times New Roman" w:cs="Times New Roman" w:hAnsi="Times New Roman"/>
                <w:b w:val="off"/>
                <w:sz w:val="24"/>
              </w:rPr>
              <w:t>Rasel, Md. Atiqur Rahman</w:t>
            </w:r>
          </w:p>
        </w:tc>
        <w:tc>
          <w:tcPr>
            <w:cnfStyle w:val="000000100000"/>
            <w:tcW w:w="3932" w:type="dxa"/>
            <w:vAlign w:val="center"/>
          </w:tcPr>
          <w:p>
            <w:pPr>
              <w:contextualSpacing w:val="on"/>
              <w:jc w:val="both"/>
              <w:rPr>
                <w:rFonts w:ascii="Times New Roman" w:cs="Times New Roman" w:hAnsi="Times New Roman"/>
                <w:b/>
                <w:sz w:val="24"/>
              </w:rPr>
            </w:pPr>
            <w:r>
              <w:rPr>
                <w:rFonts w:ascii="Times New Roman" w:cs="Times New Roman" w:hAnsi="Times New Roman"/>
                <w:b/>
                <w:sz w:val="24"/>
              </w:rPr>
              <w:t>18-36154-1</w:t>
            </w:r>
          </w:p>
        </w:tc>
      </w:tr>
      <w:tr>
        <w:trPr>
          <w:trHeight w:val="489"/>
        </w:trPr>
        <w:tc>
          <w:tcPr>
            <w:cnfStyle w:val="001000010000"/>
            <w:tcW w:w="6393" w:type="dxa"/>
            <w:vAlign w:val="center"/>
          </w:tcPr>
          <w:p>
            <w:pPr>
              <w:contextualSpacing w:val="on"/>
              <w:jc w:val="both"/>
              <w:rPr>
                <w:rFonts w:ascii="Times New Roman" w:cs="Times New Roman" w:hAnsi="Times New Roman"/>
                <w:b w:val="off"/>
                <w:sz w:val="24"/>
              </w:rPr>
            </w:pPr>
            <w:r>
              <w:rPr>
                <w:rFonts w:ascii="Times New Roman" w:cs="Times New Roman" w:hAnsi="Times New Roman"/>
                <w:b w:val="off"/>
                <w:sz w:val="24"/>
              </w:rPr>
              <w:t>Maysha, Umma Atiya</w:t>
            </w:r>
          </w:p>
        </w:tc>
        <w:tc>
          <w:tcPr>
            <w:cnfStyle w:val="000000010000"/>
            <w:tcW w:w="3932" w:type="dxa"/>
            <w:vAlign w:val="center"/>
          </w:tcPr>
          <w:p>
            <w:pPr>
              <w:contextualSpacing w:val="on"/>
              <w:jc w:val="both"/>
              <w:rPr>
                <w:rFonts w:ascii="Times New Roman" w:cs="Times New Roman" w:hAnsi="Times New Roman"/>
                <w:b/>
                <w:sz w:val="24"/>
              </w:rPr>
            </w:pPr>
            <w:r>
              <w:rPr>
                <w:rFonts w:ascii="Times New Roman" w:cs="Times New Roman" w:hAnsi="Times New Roman"/>
                <w:b/>
                <w:sz w:val="24"/>
              </w:rPr>
              <w:t>18-36150-1</w:t>
            </w:r>
          </w:p>
        </w:tc>
      </w:tr>
      <w:tr>
        <w:trPr>
          <w:cnfStyle w:val="000000100000"/>
          <w:trHeight w:val="524"/>
        </w:trPr>
        <w:tc>
          <w:tcPr>
            <w:cnfStyle w:val="001000100000"/>
            <w:tcW w:w="6393" w:type="dxa"/>
            <w:vAlign w:val="center"/>
          </w:tcPr>
          <w:p>
            <w:pPr>
              <w:contextualSpacing w:val="on"/>
              <w:jc w:val="both"/>
              <w:rPr>
                <w:rFonts w:ascii="Times New Roman" w:cs="Times New Roman" w:hAnsi="Times New Roman"/>
                <w:b w:val="off"/>
                <w:sz w:val="24"/>
              </w:rPr>
            </w:pPr>
            <w:r>
              <w:rPr>
                <w:rFonts w:ascii="Times New Roman" w:cs="Times New Roman" w:hAnsi="Times New Roman"/>
                <w:b w:val="off"/>
                <w:sz w:val="24"/>
              </w:rPr>
              <w:t>Tasnim Haider</w:t>
            </w:r>
          </w:p>
        </w:tc>
        <w:tc>
          <w:tcPr>
            <w:cnfStyle w:val="000000100000"/>
            <w:tcW w:w="3932" w:type="dxa"/>
            <w:vAlign w:val="center"/>
          </w:tcPr>
          <w:p>
            <w:pPr>
              <w:contextualSpacing w:val="on"/>
              <w:jc w:val="both"/>
              <w:rPr>
                <w:rFonts w:ascii="Times New Roman" w:cs="Times New Roman" w:hAnsi="Times New Roman"/>
                <w:b/>
                <w:sz w:val="24"/>
              </w:rPr>
            </w:pPr>
            <w:r>
              <w:rPr>
                <w:rFonts w:ascii="Times New Roman" w:cs="Times New Roman" w:hAnsi="Times New Roman"/>
                <w:b/>
                <w:sz w:val="24"/>
              </w:rPr>
              <w:t>18-36162-1</w:t>
            </w:r>
          </w:p>
        </w:tc>
      </w:tr>
      <w:tr>
        <w:trPr>
          <w:trHeight w:val="453"/>
        </w:trPr>
        <w:tc>
          <w:tcPr>
            <w:cnfStyle w:val="001000010000"/>
            <w:tcW w:w="6393" w:type="dxa"/>
            <w:vAlign w:val="center"/>
          </w:tcPr>
          <w:p>
            <w:pPr>
              <w:contextualSpacing w:val="on"/>
              <w:jc w:val="both"/>
              <w:rPr>
                <w:rFonts w:ascii="Times New Roman" w:cs="Times New Roman" w:hAnsi="Times New Roman"/>
                <w:b w:val="off"/>
                <w:sz w:val="24"/>
              </w:rPr>
            </w:pPr>
          </w:p>
        </w:tc>
        <w:tc>
          <w:tcPr>
            <w:cnfStyle w:val="000000010000"/>
            <w:tcW w:w="3932" w:type="dxa"/>
            <w:vAlign w:val="center"/>
          </w:tcPr>
          <w:p>
            <w:pPr>
              <w:contextualSpacing w:val="on"/>
              <w:jc w:val="both"/>
              <w:rPr>
                <w:rFonts w:ascii="Times New Roman" w:cs="Times New Roman" w:hAnsi="Times New Roman"/>
                <w:b/>
                <w:sz w:val="24"/>
              </w:rPr>
            </w:pPr>
          </w:p>
        </w:tc>
      </w:tr>
    </w:tbl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44"/>
        </w:rPr>
      </w:pP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44"/>
        </w:rPr>
      </w:pP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44"/>
        </w:rPr>
      </w:pPr>
    </w:p>
    <w:p>
      <w:pPr>
        <w:spacing w:after="0" w:line="240" w:lineRule="auto"/>
        <w:contextualSpacing w:val="on"/>
        <w:jc w:val="center"/>
        <w:rPr>
          <w:rFonts w:ascii="Times New Roman" w:cs="Times New Roman" w:hAnsi="Times New Roman"/>
          <w:b/>
          <w:color w:val="00b0f0"/>
          <w:sz w:val="44"/>
        </w:rPr>
      </w:pP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  <w:sz w:val="24"/>
        </w:rPr>
      </w:pP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  <w:sz w:val="24"/>
        </w:rPr>
      </w:pPr>
      <w:r>
        <w:rPr>
          <w:rFonts w:ascii="Times New Roman" w:cs="Times New Roman" w:hAnsi="Times New Roman"/>
          <w:b/>
          <w:sz w:val="24"/>
        </w:rPr>
        <w:t>Project Description</w:t>
      </w:r>
      <w:r>
        <w:rPr>
          <w:rFonts w:ascii="Times New Roman" w:cs="Times New Roman" w:hAnsi="Times New Roman"/>
          <w:b/>
          <w:sz w:val="24"/>
        </w:rPr>
        <w:t>:</w:t>
      </w:r>
    </w:p>
    <w:p>
      <w:p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Super Shop Management System is an e-commerce website. The main objective is “Product”. </w:t>
      </w:r>
    </w:p>
    <w:p>
      <w:p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System actors :</w:t>
      </w:r>
    </w:p>
    <w:p>
      <w:pPr>
        <w:numPr>
          <w:ilvl w:val="0"/>
          <w:numId w:val="7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1. Viewers</w:t>
      </w:r>
    </w:p>
    <w:p>
      <w:pPr>
        <w:numPr>
          <w:ilvl w:val="0"/>
          <w:numId w:val="7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2. Customers, </w:t>
      </w:r>
    </w:p>
    <w:p>
      <w:pPr>
        <w:numPr>
          <w:ilvl w:val="0"/>
          <w:numId w:val="7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3. Employees, </w:t>
      </w:r>
    </w:p>
    <w:p>
      <w:pPr>
        <w:numPr>
          <w:ilvl w:val="0"/>
          <w:numId w:val="7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4. Admin.</w:t>
      </w:r>
    </w:p>
    <w:p>
      <w:p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Programming language:</w:t>
      </w:r>
    </w:p>
    <w:p>
      <w:pPr>
        <w:numPr>
          <w:ilvl w:val="0"/>
          <w:numId w:val="6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Frontend : HTML, CSS, </w:t>
      </w:r>
      <w:r>
        <w:rPr>
          <w:rFonts w:ascii="Times New Roman" w:cs="Times New Roman" w:hAnsi="Times New Roman"/>
          <w:i/>
          <w:sz w:val="24"/>
        </w:rPr>
        <w:t>JavaScript</w:t>
      </w:r>
      <w:r>
        <w:rPr>
          <w:rFonts w:ascii="Times New Roman" w:cs="Times New Roman" w:hAnsi="Times New Roman"/>
          <w:i/>
          <w:sz w:val="24"/>
        </w:rPr>
        <w:t>.</w:t>
      </w:r>
    </w:p>
    <w:p>
      <w:pPr>
        <w:numPr>
          <w:ilvl w:val="0"/>
          <w:numId w:val="6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Backend : PHP</w:t>
      </w:r>
    </w:p>
    <w:p>
      <w:pPr>
        <w:numPr>
          <w:ilvl w:val="0"/>
          <w:numId w:val="6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Database : MySQL</w:t>
      </w:r>
    </w:p>
    <w:p>
      <w:pPr>
        <w:numPr>
          <w:ilvl w:val="0"/>
          <w:numId w:val="6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Connector :  AJAX</w:t>
      </w:r>
    </w:p>
    <w:p>
      <w:pPr>
        <w:spacing w:after="0" w:line="240" w:lineRule="auto"/>
        <w:ind w:right="0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UI Description: </w:t>
      </w:r>
    </w:p>
    <w:p>
      <w:pPr>
        <w:numPr>
          <w:ilvl w:val="0"/>
          <w:numId w:val="15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Products:</w:t>
      </w:r>
      <w:r>
        <w:rPr>
          <w:rFonts w:ascii="Times New Roman" w:cs="Times New Roman" w:hAnsi="Times New Roman"/>
          <w:i/>
          <w:sz w:val="24"/>
        </w:rPr>
        <w:t xml:space="preserve"> </w:t>
      </w:r>
    </w:p>
    <w:p>
      <w:pPr>
        <w:numPr>
          <w:ilvl w:val="0"/>
          <w:numId w:val="16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Product Added.</w:t>
      </w:r>
    </w:p>
    <w:p>
      <w:pPr>
        <w:numPr>
          <w:ilvl w:val="0"/>
          <w:numId w:val="16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Product Updated.</w:t>
      </w:r>
    </w:p>
    <w:p>
      <w:pPr>
        <w:numPr>
          <w:ilvl w:val="0"/>
          <w:numId w:val="16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Product Deleted.</w:t>
      </w:r>
    </w:p>
    <w:p>
      <w:pPr>
        <w:numPr>
          <w:ilvl w:val="0"/>
          <w:numId w:val="16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Display</w:t>
      </w:r>
      <w:r>
        <w:rPr>
          <w:rFonts w:ascii="Times New Roman" w:cs="Times New Roman" w:hAnsi="Times New Roman"/>
          <w:i/>
          <w:sz w:val="24"/>
        </w:rPr>
        <w:t xml:space="preserve"> product in “Home Page” according to their categories.</w:t>
      </w:r>
    </w:p>
    <w:p>
      <w:pPr>
        <w:numPr>
          <w:ilvl w:val="0"/>
          <w:numId w:val="16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All product display “All Product Page”.</w:t>
      </w:r>
    </w:p>
    <w:p>
      <w:pPr>
        <w:numPr>
          <w:ilvl w:val="0"/>
          <w:numId w:val="16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Display single product and its description.</w:t>
      </w:r>
    </w:p>
    <w:p>
      <w:pPr>
        <w:numPr>
          <w:ilvl w:val="0"/>
          <w:numId w:val="15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Customers:</w:t>
      </w:r>
    </w:p>
    <w:p>
      <w:pPr>
        <w:numPr>
          <w:ilvl w:val="0"/>
          <w:numId w:val="18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Customer registration.</w:t>
      </w:r>
    </w:p>
    <w:p>
      <w:pPr>
        <w:numPr>
          <w:ilvl w:val="0"/>
          <w:numId w:val="18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Customer login.</w:t>
      </w:r>
    </w:p>
    <w:p>
      <w:pPr>
        <w:numPr>
          <w:ilvl w:val="0"/>
          <w:numId w:val="18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Customer add product in their cart.</w:t>
      </w:r>
    </w:p>
    <w:p>
      <w:pPr>
        <w:numPr>
          <w:ilvl w:val="0"/>
          <w:numId w:val="18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Customer order product.</w:t>
      </w:r>
    </w:p>
    <w:p>
      <w:pPr>
        <w:numPr>
          <w:ilvl w:val="0"/>
          <w:numId w:val="18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Customer can see his/her profile.</w:t>
      </w:r>
    </w:p>
    <w:p>
      <w:pPr>
        <w:numPr>
          <w:ilvl w:val="1"/>
          <w:numId w:val="18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Personal information.</w:t>
      </w:r>
    </w:p>
    <w:p>
      <w:pPr>
        <w:numPr>
          <w:ilvl w:val="1"/>
          <w:numId w:val="18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Order history.</w:t>
      </w:r>
    </w:p>
    <w:p>
      <w:pPr>
        <w:numPr>
          <w:ilvl w:val="0"/>
          <w:numId w:val="18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Customer logout.</w:t>
      </w:r>
    </w:p>
    <w:p>
      <w:pPr>
        <w:numPr>
          <w:ilvl w:val="0"/>
          <w:numId w:val="15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Employees:</w:t>
      </w:r>
    </w:p>
    <w:p>
      <w:pPr>
        <w:numPr>
          <w:ilvl w:val="0"/>
          <w:numId w:val="19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Employee</w:t>
      </w:r>
      <w:r>
        <w:rPr>
          <w:rFonts w:ascii="Times New Roman" w:cs="Times New Roman" w:hAnsi="Times New Roman"/>
          <w:i/>
          <w:sz w:val="24"/>
        </w:rPr>
        <w:t xml:space="preserve"> login.</w:t>
      </w:r>
    </w:p>
    <w:p>
      <w:pPr>
        <w:numPr>
          <w:ilvl w:val="0"/>
          <w:numId w:val="19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Employee</w:t>
      </w:r>
      <w:r>
        <w:rPr>
          <w:rFonts w:ascii="Times New Roman" w:cs="Times New Roman" w:hAnsi="Times New Roman"/>
          <w:i/>
          <w:sz w:val="24"/>
        </w:rPr>
        <w:t xml:space="preserve"> can see his/her profile.</w:t>
      </w:r>
    </w:p>
    <w:p>
      <w:pPr>
        <w:numPr>
          <w:ilvl w:val="1"/>
          <w:numId w:val="19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Personal information.</w:t>
      </w:r>
    </w:p>
    <w:p>
      <w:pPr>
        <w:numPr>
          <w:ilvl w:val="1"/>
          <w:numId w:val="19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Working history.</w:t>
      </w:r>
    </w:p>
    <w:p>
      <w:pPr>
        <w:numPr>
          <w:ilvl w:val="0"/>
          <w:numId w:val="20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Employee</w:t>
      </w:r>
      <w:r>
        <w:rPr>
          <w:rFonts w:ascii="Times New Roman" w:cs="Times New Roman" w:hAnsi="Times New Roman"/>
          <w:i/>
          <w:sz w:val="24"/>
        </w:rPr>
        <w:t xml:space="preserve"> logout.</w:t>
      </w:r>
    </w:p>
    <w:p>
      <w:pPr>
        <w:numPr>
          <w:ilvl w:val="0"/>
          <w:numId w:val="15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Viewers:</w:t>
      </w:r>
    </w:p>
    <w:p>
      <w:pPr>
        <w:numPr>
          <w:ilvl w:val="0"/>
          <w:numId w:val="21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Viewer visits “Home Page”.</w:t>
      </w:r>
    </w:p>
    <w:p>
      <w:pPr>
        <w:numPr>
          <w:ilvl w:val="0"/>
          <w:numId w:val="21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Viewer visits “All Product Page” and product description.</w:t>
      </w:r>
    </w:p>
    <w:p>
      <w:pPr>
        <w:numPr>
          <w:ilvl w:val="0"/>
          <w:numId w:val="21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Viewer can register for a member.</w:t>
      </w:r>
    </w:p>
    <w:p>
      <w:pPr>
        <w:numPr>
          <w:ilvl w:val="0"/>
          <w:numId w:val="15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Admin Panel:</w:t>
      </w:r>
    </w:p>
    <w:p>
      <w:pPr>
        <w:numPr>
          <w:ilvl w:val="0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Add product.</w:t>
      </w:r>
    </w:p>
    <w:p>
      <w:pPr>
        <w:numPr>
          <w:ilvl w:val="0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Update product.</w:t>
      </w:r>
    </w:p>
    <w:p>
      <w:pPr>
        <w:numPr>
          <w:ilvl w:val="0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Delete product.</w:t>
      </w:r>
    </w:p>
    <w:p>
      <w:pPr>
        <w:numPr>
          <w:ilvl w:val="0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Create new employee.</w:t>
      </w:r>
    </w:p>
    <w:p>
      <w:pPr>
        <w:numPr>
          <w:ilvl w:val="0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Edit employee information (if needed).</w:t>
      </w:r>
    </w:p>
    <w:p>
      <w:pPr>
        <w:numPr>
          <w:ilvl w:val="0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Delete employees information.</w:t>
      </w:r>
    </w:p>
    <w:p>
      <w:pPr>
        <w:numPr>
          <w:ilvl w:val="0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Only Admin can see “Dashboard”.</w:t>
      </w:r>
    </w:p>
    <w:p>
      <w:pPr>
        <w:numPr>
          <w:ilvl w:val="1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Product details</w:t>
      </w:r>
    </w:p>
    <w:p>
      <w:pPr>
        <w:numPr>
          <w:ilvl w:val="1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Customer details</w:t>
      </w:r>
    </w:p>
    <w:p>
      <w:pPr>
        <w:numPr>
          <w:ilvl w:val="1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Employee details</w:t>
      </w:r>
    </w:p>
    <w:p>
      <w:pPr>
        <w:numPr>
          <w:ilvl w:val="1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Order history</w:t>
      </w:r>
    </w:p>
    <w:p>
      <w:pPr>
        <w:numPr>
          <w:ilvl w:val="1"/>
          <w:numId w:val="23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Delivery history </w:t>
      </w:r>
    </w:p>
    <w:p>
      <w:pPr>
        <w:numPr>
          <w:ilvl w:val="0"/>
          <w:numId w:val="15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Login: </w:t>
      </w:r>
    </w:p>
    <w:p>
      <w:pPr>
        <w:numPr>
          <w:ilvl w:val="0"/>
          <w:numId w:val="25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Password encrypted.</w:t>
      </w:r>
    </w:p>
    <w:p>
      <w:pPr>
        <w:numPr>
          <w:ilvl w:val="0"/>
          <w:numId w:val="25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Three time wrong attempted automatically block USER_ID.</w:t>
      </w:r>
    </w:p>
    <w:p>
      <w:pPr>
        <w:numPr>
          <w:ilvl w:val="0"/>
          <w:numId w:val="15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Registration.</w:t>
      </w:r>
    </w:p>
    <w:p>
      <w:pPr>
        <w:numPr>
          <w:ilvl w:val="0"/>
          <w:numId w:val="24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Email verification</w:t>
      </w:r>
      <w:r>
        <w:rPr>
          <w:rFonts w:ascii="Times New Roman" w:cs="Times New Roman" w:hAnsi="Times New Roman"/>
          <w:i/>
          <w:sz w:val="24"/>
        </w:rPr>
        <w:t>.</w:t>
      </w:r>
    </w:p>
    <w:p>
      <w:pPr>
        <w:numPr>
          <w:ilvl w:val="0"/>
          <w:numId w:val="24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Password matching.</w:t>
      </w:r>
    </w:p>
    <w:p>
      <w:pPr>
        <w:numPr>
          <w:ilvl w:val="0"/>
          <w:numId w:val="24"/>
        </w:num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Password must be at least 8 character length.</w:t>
      </w:r>
    </w:p>
    <w:p>
      <w:pPr>
        <w:spacing w:after="0" w:line="240" w:lineRule="auto"/>
        <w:ind w:right="0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</w:t>
      </w:r>
    </w:p>
    <w:p>
      <w:p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  <w:sz w:val="24"/>
        </w:rPr>
      </w:pPr>
      <w:r>
        <w:rPr>
          <w:rFonts w:ascii="Times New Roman" w:cs="Times New Roman" w:hAnsi="Times New Roman"/>
          <w:b/>
          <w:sz w:val="24"/>
        </w:rPr>
        <w:t>Project Folder Structure:</w:t>
      </w:r>
    </w:p>
    <w:p>
      <w:pPr>
        <w:spacing w:after="0" w:line="240" w:lineRule="auto"/>
        <w:contextualSpacing w:val="on"/>
        <w:rPr>
          <w:rFonts w:ascii="Times New Roman" w:cs="Times New Roman" w:hAnsi="Times New Roman"/>
          <w:i/>
          <w:sz w:val="24"/>
        </w:rPr>
      </w:pPr>
    </w:p>
    <w:p>
      <w:pPr>
        <w:spacing w:after="0" w:line="240" w:lineRule="auto"/>
        <w:ind w:left="720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>Super_shop</w:t>
      </w:r>
    </w:p>
    <w:p>
      <w:pPr>
        <w:spacing w:after="0" w:line="240" w:lineRule="auto"/>
        <w:ind w:left="720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  ├───Backend</w:t>
      </w:r>
    </w:p>
    <w:p>
      <w:pPr>
        <w:spacing w:after="0" w:line="240" w:lineRule="auto"/>
        <w:ind w:left="720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  │   └───storage</w:t>
      </w:r>
    </w:p>
    <w:p>
      <w:pPr>
        <w:spacing w:after="0" w:line="240" w:lineRule="auto"/>
        <w:ind w:left="720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  ├───Database</w:t>
      </w:r>
    </w:p>
    <w:p>
      <w:pPr>
        <w:spacing w:after="0" w:line="240" w:lineRule="auto"/>
        <w:ind w:left="720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  └───Frontend</w:t>
      </w:r>
    </w:p>
    <w:p>
      <w:pPr>
        <w:spacing w:after="0" w:line="240" w:lineRule="auto"/>
        <w:ind w:left="720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      ├───Asset</w:t>
      </w:r>
    </w:p>
    <w:p>
      <w:pPr>
        <w:spacing w:after="0" w:line="240" w:lineRule="auto"/>
        <w:ind w:left="720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      ├───CSS</w:t>
      </w:r>
    </w:p>
    <w:p>
      <w:pPr>
        <w:spacing w:after="0" w:line="240" w:lineRule="auto"/>
        <w:ind w:left="720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      ├───JS</w:t>
      </w:r>
    </w:p>
    <w:p>
      <w:pPr>
        <w:spacing w:after="0" w:line="240" w:lineRule="auto"/>
        <w:ind w:left="720"/>
        <w:contextualSpacing w:val="on"/>
        <w:rPr>
          <w:rFonts w:ascii="Times New Roman" w:cs="Times New Roman" w:hAnsi="Times New Roman"/>
          <w:i/>
          <w:sz w:val="24"/>
        </w:rPr>
      </w:pPr>
      <w:r>
        <w:rPr>
          <w:rFonts w:ascii="Times New Roman" w:cs="Times New Roman" w:hAnsi="Times New Roman"/>
          <w:i/>
          <w:sz w:val="24"/>
        </w:rPr>
        <w:t xml:space="preserve">       └───Pages</w:t>
      </w: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  <w:sz w:val="24"/>
        </w:rPr>
      </w:pPr>
    </w:p>
    <w:p>
      <w:pPr>
        <w:spacing w:after="0" w:line="240" w:lineRule="auto"/>
        <w:contextualSpacing w:val="on"/>
        <w:rPr>
          <w:rFonts w:ascii="Times New Roman" w:cs="Times New Roman" w:hAnsi="Times New Roman"/>
          <w:i/>
          <w:sz w:val="24"/>
          <w:szCs w:val="24"/>
        </w:rPr>
      </w:pPr>
      <w:r>
        <w:rPr>
          <w:rFonts w:ascii="Times New Roman" w:cs="Times New Roman" w:hAnsi="Times New Roman"/>
          <w:b/>
          <w:sz w:val="24"/>
        </w:rPr>
        <w:t>Core Modules</w:t>
      </w:r>
      <w:r>
        <w:rPr>
          <w:rFonts w:ascii="Times New Roman" w:cs="Times New Roman" w:hAnsi="Times New Roman"/>
          <w:b/>
          <w:sz w:val="24"/>
        </w:rPr>
        <w:t xml:space="preserve"> of the Project</w:t>
      </w:r>
      <w:r>
        <w:rPr>
          <w:rFonts w:ascii="Times New Roman" w:cs="Times New Roman" w:hAnsi="Times New Roman"/>
          <w:b/>
          <w:sz w:val="24"/>
        </w:rPr>
        <w:t>:</w:t>
      </w:r>
    </w:p>
    <w:p>
      <w:pPr>
        <w:spacing w:after="0" w:line="240" w:lineRule="auto"/>
        <w:contextualSpacing w:val="on"/>
        <w:rPr>
          <w:rFonts w:ascii="Times New Roman" w:cs="Times New Roman" w:hAnsi="Times New Roman"/>
          <w:i/>
          <w:sz w:val="24"/>
          <w:szCs w:val="24"/>
        </w:rPr>
      </w:pPr>
    </w:p>
    <w:p>
      <w:pPr>
        <w:spacing w:after="0" w:line="240" w:lineRule="auto"/>
        <w:contextualSpacing w:val="on"/>
        <w:jc w:val="center"/>
        <w:rPr>
          <w:rFonts w:ascii="Consolas" w:cs="Times New Roman" w:hAnsi="Consolas"/>
          <w:b/>
          <w:i/>
          <w:sz w:val="24"/>
          <w:szCs w:val="24"/>
          <w:u w:val="single"/>
        </w:rPr>
      </w:pPr>
      <w:r>
        <w:rPr>
          <w:rFonts w:ascii="Consolas" w:cs="Times New Roman" w:hAnsi="Consolas"/>
          <w:b/>
          <w:i/>
          <w:sz w:val="24"/>
          <w:szCs w:val="24"/>
          <w:u w:val="single"/>
        </w:rPr>
        <w:t>Add_Product.php</w:t>
      </w:r>
    </w:p>
    <w:p>
      <w:pPr>
        <w:spacing w:after="0" w:line="240" w:lineRule="auto"/>
        <w:contextualSpacing w:val="on"/>
        <w:jc w:val="center"/>
        <w:rPr>
          <w:rFonts w:ascii="Consolas" w:cs="Times New Roman" w:hAnsi="Consolas"/>
          <w:b/>
          <w:i/>
          <w:sz w:val="24"/>
          <w:szCs w:val="24"/>
          <w:u w:val="single"/>
        </w:rPr>
      </w:pPr>
    </w:p>
    <w:p>
      <w:pPr>
        <w:spacing w:after="0" w:line="240" w:lineRule="auto"/>
        <w:contextualSpacing w:val="on"/>
        <w:rPr>
          <w:rFonts w:ascii="Consolas" w:cs="Times New Roman" w:hAnsi="Consolas"/>
          <w:i/>
          <w:sz w:val="24"/>
          <w:szCs w:val="24"/>
        </w:rPr>
      </w:pPr>
      <w:r>
        <w:rPr>
          <w:rFonts w:ascii="Consolas" w:cs="Times New Roman" w:hAnsi="Consolas"/>
          <w:i/>
          <w:sz w:val="24"/>
          <w:szCs w:val="24"/>
        </w:rPr>
        <w:t>Rasel, Md. Atiqur Rahman (18-36154-1)</w:t>
      </w:r>
    </w:p>
    <w:p>
      <w:pPr>
        <w:spacing w:after="0" w:line="240" w:lineRule="auto"/>
        <w:contextualSpacing w:val="on"/>
        <w:rPr>
          <w:rFonts w:ascii="Consolas" w:cs="Times New Roman" w:hAnsi="Consolas"/>
          <w:i/>
          <w:sz w:val="24"/>
          <w:szCs w:val="24"/>
        </w:rPr>
      </w:pP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569cd6"/>
          <w:sz w:val="21"/>
          <w:rtl w:val="off"/>
          <w:lang w:val="en-US"/>
        </w:rPr>
        <w:t>&lt;?php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c586c0"/>
          <w:sz w:val="21"/>
          <w:rtl w:val="off"/>
          <w:lang w:val="en-US"/>
        </w:rPr>
        <w:t>include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ce9178"/>
          <w:sz w:val="21"/>
          <w:rtl w:val="off"/>
          <w:lang w:val="en-US"/>
        </w:rPr>
        <w:t>"../Database/DB_Connector.php"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connection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DB_Connection_Start</w:t>
      </w:r>
      <w:r>
        <w:rPr>
          <w:rFonts w:ascii="consolas"/>
          <w:color w:val="d4d4d4"/>
          <w:sz w:val="21"/>
          <w:rtl w:val="off"/>
          <w:lang w:val="en-US"/>
        </w:rPr>
        <w:t>(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category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$_REQUEST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category'</w:t>
      </w:r>
      <w:r>
        <w:rPr>
          <w:rFonts w:ascii="consolas"/>
          <w:color w:val="d4d4d4"/>
          <w:sz w:val="21"/>
          <w:rtl w:val="off"/>
          <w:lang w:val="en-US"/>
        </w:rPr>
        <w:t>]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sub_category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$_REQUEST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sub_category'</w:t>
      </w:r>
      <w:r>
        <w:rPr>
          <w:rFonts w:ascii="consolas"/>
          <w:color w:val="d4d4d4"/>
          <w:sz w:val="21"/>
          <w:rtl w:val="off"/>
          <w:lang w:val="en-US"/>
        </w:rPr>
        <w:t>]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p_nam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mysqli_real_escape_string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connection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9cdcfe"/>
          <w:sz w:val="21"/>
          <w:rtl w:val="off"/>
          <w:lang w:val="en-US"/>
        </w:rPr>
        <w:t>$_REQUEST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p_name'</w:t>
      </w:r>
      <w:r>
        <w:rPr>
          <w:rFonts w:ascii="consolas"/>
          <w:color w:val="d4d4d4"/>
          <w:sz w:val="21"/>
          <w:rtl w:val="off"/>
          <w:lang w:val="en-US"/>
        </w:rPr>
        <w:t>]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buying_pric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mysqli_real_escape_string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connection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9cdcfe"/>
          <w:sz w:val="21"/>
          <w:rtl w:val="off"/>
          <w:lang w:val="en-US"/>
        </w:rPr>
        <w:t>$_REQUEST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p_buying_price'</w:t>
      </w:r>
      <w:r>
        <w:rPr>
          <w:rFonts w:ascii="consolas"/>
          <w:color w:val="d4d4d4"/>
          <w:sz w:val="21"/>
          <w:rtl w:val="off"/>
          <w:lang w:val="en-US"/>
        </w:rPr>
        <w:t>]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buying_pric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floatval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buying_price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selling_pric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mysqli_real_escape_string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connection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9cdcfe"/>
          <w:sz w:val="21"/>
          <w:rtl w:val="off"/>
          <w:lang w:val="en-US"/>
        </w:rPr>
        <w:t>$_REQUEST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p_selling_price'</w:t>
      </w:r>
      <w:r>
        <w:rPr>
          <w:rFonts w:ascii="consolas"/>
          <w:color w:val="d4d4d4"/>
          <w:sz w:val="21"/>
          <w:rtl w:val="off"/>
          <w:lang w:val="en-US"/>
        </w:rPr>
        <w:t>]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selling_pric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floatval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selling_price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quantity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mysqli_real_escape_string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connection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9cdcfe"/>
          <w:sz w:val="21"/>
          <w:rtl w:val="off"/>
          <w:lang w:val="en-US"/>
        </w:rPr>
        <w:t>$_REQUEST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p_quantity'</w:t>
      </w:r>
      <w:r>
        <w:rPr>
          <w:rFonts w:ascii="consolas"/>
          <w:color w:val="d4d4d4"/>
          <w:sz w:val="21"/>
          <w:rtl w:val="off"/>
          <w:lang w:val="en-US"/>
        </w:rPr>
        <w:t>]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quantity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floatval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quantity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unit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$_REQUEST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p_unit'</w:t>
      </w:r>
      <w:r>
        <w:rPr>
          <w:rFonts w:ascii="consolas"/>
          <w:color w:val="d4d4d4"/>
          <w:sz w:val="21"/>
          <w:rtl w:val="off"/>
          <w:lang w:val="en-US"/>
        </w:rPr>
        <w:t>]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brand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mysqli_real_escape_string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connection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9cdcfe"/>
          <w:sz w:val="21"/>
          <w:rtl w:val="off"/>
          <w:lang w:val="en-US"/>
        </w:rPr>
        <w:t>$_REQUEST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p_brand'</w:t>
      </w:r>
      <w:r>
        <w:rPr>
          <w:rFonts w:ascii="consolas"/>
          <w:color w:val="d4d4d4"/>
          <w:sz w:val="21"/>
          <w:rtl w:val="off"/>
          <w:lang w:val="en-US"/>
        </w:rPr>
        <w:t>]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9cdcfe"/>
          <w:sz w:val="21"/>
          <w:rtl w:val="off"/>
          <w:lang w:val="en-US"/>
        </w:rPr>
        <w:t>$description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mysqli_real_escape_string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connection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9cdcfe"/>
          <w:sz w:val="21"/>
          <w:rtl w:val="off"/>
          <w:lang w:val="en-US"/>
        </w:rPr>
        <w:t>$_REQUEST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p_description'</w:t>
      </w:r>
      <w:r>
        <w:rPr>
          <w:rFonts w:ascii="consolas"/>
          <w:color w:val="d4d4d4"/>
          <w:sz w:val="21"/>
          <w:rtl w:val="off"/>
          <w:lang w:val="en-US"/>
        </w:rPr>
        <w:t>]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c586c0"/>
          <w:sz w:val="21"/>
          <w:rtl w:val="off"/>
          <w:lang w:val="en-US"/>
        </w:rPr>
        <w:t>if</w:t>
      </w:r>
      <w:r>
        <w:rPr>
          <w:rFonts w:ascii="consolas"/>
          <w:color w:val="d4d4d4"/>
          <w:sz w:val="21"/>
          <w:rtl w:val="off"/>
          <w:lang w:val="en-US"/>
        </w:rPr>
        <w:t>(!</w:t>
      </w:r>
      <w:r>
        <w:rPr>
          <w:rFonts w:ascii="consolas"/>
          <w:color w:val="dcdcaa"/>
          <w:sz w:val="21"/>
          <w:rtl w:val="off"/>
          <w:lang w:val="en-US"/>
        </w:rPr>
        <w:t>empty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category</w:t>
      </w:r>
      <w:r>
        <w:rPr>
          <w:rFonts w:ascii="consolas"/>
          <w:color w:val="d4d4d4"/>
          <w:sz w:val="21"/>
          <w:rtl w:val="off"/>
          <w:lang w:val="en-US"/>
        </w:rPr>
        <w:t>) &amp;&amp; !</w:t>
      </w:r>
      <w:r>
        <w:rPr>
          <w:rFonts w:ascii="consolas"/>
          <w:color w:val="dcdcaa"/>
          <w:sz w:val="21"/>
          <w:rtl w:val="off"/>
          <w:lang w:val="en-US"/>
        </w:rPr>
        <w:t>empty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sub_category</w:t>
      </w:r>
      <w:r>
        <w:rPr>
          <w:rFonts w:ascii="consolas"/>
          <w:color w:val="d4d4d4"/>
          <w:sz w:val="21"/>
          <w:rtl w:val="off"/>
          <w:lang w:val="en-US"/>
        </w:rPr>
        <w:t>) &amp;&amp; !</w:t>
      </w:r>
      <w:r>
        <w:rPr>
          <w:rFonts w:ascii="consolas"/>
          <w:color w:val="dcdcaa"/>
          <w:sz w:val="21"/>
          <w:rtl w:val="off"/>
          <w:lang w:val="en-US"/>
        </w:rPr>
        <w:t>empty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p_name</w:t>
      </w:r>
      <w:r>
        <w:rPr>
          <w:rFonts w:ascii="consolas"/>
          <w:color w:val="d4d4d4"/>
          <w:sz w:val="21"/>
          <w:rtl w:val="off"/>
          <w:lang w:val="en-US"/>
        </w:rPr>
        <w:t>) &amp;&amp; !</w:t>
      </w:r>
      <w:r>
        <w:rPr>
          <w:rFonts w:ascii="consolas"/>
          <w:color w:val="dcdcaa"/>
          <w:sz w:val="21"/>
          <w:rtl w:val="off"/>
          <w:lang w:val="en-US"/>
        </w:rPr>
        <w:t>empty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buying_price</w:t>
      </w:r>
      <w:r>
        <w:rPr>
          <w:rFonts w:ascii="consolas"/>
          <w:color w:val="d4d4d4"/>
          <w:sz w:val="21"/>
          <w:rtl w:val="off"/>
          <w:lang w:val="en-US"/>
        </w:rPr>
        <w:t>) &amp;&amp; !</w:t>
      </w:r>
      <w:r>
        <w:rPr>
          <w:rFonts w:ascii="consolas"/>
          <w:color w:val="dcdcaa"/>
          <w:sz w:val="21"/>
          <w:rtl w:val="off"/>
          <w:lang w:val="en-US"/>
        </w:rPr>
        <w:t>empty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selling_price</w:t>
      </w:r>
      <w:r>
        <w:rPr>
          <w:rFonts w:ascii="consolas"/>
          <w:color w:val="d4d4d4"/>
          <w:sz w:val="21"/>
          <w:rtl w:val="off"/>
          <w:lang w:val="en-US"/>
        </w:rPr>
        <w:t>) &amp;&amp; !</w:t>
      </w:r>
      <w:r>
        <w:rPr>
          <w:rFonts w:ascii="consolas"/>
          <w:color w:val="dcdcaa"/>
          <w:sz w:val="21"/>
          <w:rtl w:val="off"/>
          <w:lang w:val="en-US"/>
        </w:rPr>
        <w:t>empty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quantity</w:t>
      </w:r>
      <w:r>
        <w:rPr>
          <w:rFonts w:ascii="consolas"/>
          <w:color w:val="d4d4d4"/>
          <w:sz w:val="21"/>
          <w:rtl w:val="off"/>
          <w:lang w:val="en-US"/>
        </w:rPr>
        <w:t>) &amp;&amp; !</w:t>
      </w:r>
      <w:r>
        <w:rPr>
          <w:rFonts w:ascii="consolas"/>
          <w:color w:val="dcdcaa"/>
          <w:sz w:val="21"/>
          <w:rtl w:val="off"/>
          <w:lang w:val="en-US"/>
        </w:rPr>
        <w:t>empty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unit</w:t>
      </w:r>
      <w:r>
        <w:rPr>
          <w:rFonts w:ascii="consolas"/>
          <w:color w:val="d4d4d4"/>
          <w:sz w:val="21"/>
          <w:rtl w:val="off"/>
          <w:lang w:val="en-US"/>
        </w:rPr>
        <w:t>) &amp;&amp; !</w:t>
      </w:r>
      <w:r>
        <w:rPr>
          <w:rFonts w:ascii="consolas"/>
          <w:color w:val="dcdcaa"/>
          <w:sz w:val="21"/>
          <w:rtl w:val="off"/>
          <w:lang w:val="en-US"/>
        </w:rPr>
        <w:t>empty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brand</w:t>
      </w:r>
      <w:r>
        <w:rPr>
          <w:rFonts w:ascii="consolas"/>
          <w:color w:val="d4d4d4"/>
          <w:sz w:val="21"/>
          <w:rtl w:val="off"/>
          <w:lang w:val="en-US"/>
        </w:rPr>
        <w:t>) &amp;&amp; !</w:t>
      </w:r>
      <w:r>
        <w:rPr>
          <w:rFonts w:ascii="consolas"/>
          <w:color w:val="dcdcaa"/>
          <w:sz w:val="21"/>
          <w:rtl w:val="off"/>
          <w:lang w:val="en-US"/>
        </w:rPr>
        <w:t>empty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description</w:t>
      </w:r>
      <w:r>
        <w:rPr>
          <w:rFonts w:ascii="consolas"/>
          <w:color w:val="d4d4d4"/>
          <w:sz w:val="21"/>
          <w:rtl w:val="off"/>
          <w:lang w:val="en-US"/>
        </w:rPr>
        <w:t>))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</w:t>
      </w:r>
      <w:r>
        <w:rPr>
          <w:rFonts w:ascii="consolas"/>
          <w:color w:val="c586c0"/>
          <w:sz w:val="21"/>
          <w:rtl w:val="off"/>
          <w:lang w:val="en-US"/>
        </w:rPr>
        <w:t>if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dcdcaa"/>
          <w:sz w:val="21"/>
          <w:rtl w:val="off"/>
          <w:lang w:val="en-US"/>
        </w:rPr>
        <w:t>isset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_FILES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p_image'</w:t>
      </w:r>
      <w:r>
        <w:rPr>
          <w:rFonts w:ascii="consolas"/>
          <w:color w:val="d4d4d4"/>
          <w:sz w:val="21"/>
          <w:rtl w:val="off"/>
          <w:lang w:val="en-US"/>
        </w:rPr>
        <w:t>]))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</w:t>
      </w:r>
      <w:r>
        <w:rPr>
          <w:rFonts w:ascii="consolas"/>
          <w:color w:val="9cdcfe"/>
          <w:sz w:val="21"/>
          <w:rtl w:val="off"/>
          <w:lang w:val="en-US"/>
        </w:rPr>
        <w:t>$img_nam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$_FILES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p_image'</w:t>
      </w:r>
      <w:r>
        <w:rPr>
          <w:rFonts w:ascii="consolas"/>
          <w:color w:val="d4d4d4"/>
          <w:sz w:val="21"/>
          <w:rtl w:val="off"/>
          <w:lang w:val="en-US"/>
        </w:rPr>
        <w:t>][</w:t>
      </w:r>
      <w:r>
        <w:rPr>
          <w:rFonts w:ascii="consolas"/>
          <w:color w:val="ce9178"/>
          <w:sz w:val="21"/>
          <w:rtl w:val="off"/>
          <w:lang w:val="en-US"/>
        </w:rPr>
        <w:t>'name'</w:t>
      </w:r>
      <w:r>
        <w:rPr>
          <w:rFonts w:ascii="consolas"/>
          <w:color w:val="d4d4d4"/>
          <w:sz w:val="21"/>
          <w:rtl w:val="off"/>
          <w:lang w:val="en-US"/>
        </w:rPr>
        <w:t>]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</w:t>
      </w:r>
      <w:r>
        <w:rPr>
          <w:rFonts w:ascii="consolas"/>
          <w:color w:val="9cdcfe"/>
          <w:sz w:val="21"/>
          <w:rtl w:val="off"/>
          <w:lang w:val="en-US"/>
        </w:rPr>
        <w:t>$img_typ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$_FILES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p_image'</w:t>
      </w:r>
      <w:r>
        <w:rPr>
          <w:rFonts w:ascii="consolas"/>
          <w:color w:val="d4d4d4"/>
          <w:sz w:val="21"/>
          <w:rtl w:val="off"/>
          <w:lang w:val="en-US"/>
        </w:rPr>
        <w:t>][</w:t>
      </w:r>
      <w:r>
        <w:rPr>
          <w:rFonts w:ascii="consolas"/>
          <w:color w:val="ce9178"/>
          <w:sz w:val="21"/>
          <w:rtl w:val="off"/>
          <w:lang w:val="en-US"/>
        </w:rPr>
        <w:t>'type'</w:t>
      </w:r>
      <w:r>
        <w:rPr>
          <w:rFonts w:ascii="consolas"/>
          <w:color w:val="d4d4d4"/>
          <w:sz w:val="21"/>
          <w:rtl w:val="off"/>
          <w:lang w:val="en-US"/>
        </w:rPr>
        <w:t>]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</w:t>
      </w:r>
      <w:r>
        <w:rPr>
          <w:rFonts w:ascii="consolas"/>
          <w:color w:val="9cdcfe"/>
          <w:sz w:val="21"/>
          <w:rtl w:val="off"/>
          <w:lang w:val="en-US"/>
        </w:rPr>
        <w:t>$tmp_nam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$_FILES</w:t>
      </w:r>
      <w:r>
        <w:rPr>
          <w:rFonts w:ascii="consolas"/>
          <w:color w:val="d4d4d4"/>
          <w:sz w:val="21"/>
          <w:rtl w:val="off"/>
          <w:lang w:val="en-US"/>
        </w:rPr>
        <w:t>[</w:t>
      </w:r>
      <w:r>
        <w:rPr>
          <w:rFonts w:ascii="consolas"/>
          <w:color w:val="ce9178"/>
          <w:sz w:val="21"/>
          <w:rtl w:val="off"/>
          <w:lang w:val="en-US"/>
        </w:rPr>
        <w:t>'p_image'</w:t>
      </w:r>
      <w:r>
        <w:rPr>
          <w:rFonts w:ascii="consolas"/>
          <w:color w:val="d4d4d4"/>
          <w:sz w:val="21"/>
          <w:rtl w:val="off"/>
          <w:lang w:val="en-US"/>
        </w:rPr>
        <w:t>][</w:t>
      </w:r>
      <w:r>
        <w:rPr>
          <w:rFonts w:ascii="consolas"/>
          <w:color w:val="ce9178"/>
          <w:sz w:val="21"/>
          <w:rtl w:val="off"/>
          <w:lang w:val="en-US"/>
        </w:rPr>
        <w:t>'tmp_name'</w:t>
      </w:r>
      <w:r>
        <w:rPr>
          <w:rFonts w:ascii="consolas"/>
          <w:color w:val="d4d4d4"/>
          <w:sz w:val="21"/>
          <w:rtl w:val="off"/>
          <w:lang w:val="en-US"/>
        </w:rPr>
        <w:t>]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</w:t>
      </w:r>
      <w:r>
        <w:rPr>
          <w:rFonts w:ascii="consolas"/>
          <w:color w:val="9cdcfe"/>
          <w:sz w:val="21"/>
          <w:rtl w:val="off"/>
          <w:lang w:val="en-US"/>
        </w:rPr>
        <w:t>$img_explod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explode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ce9178"/>
          <w:sz w:val="21"/>
          <w:rtl w:val="off"/>
          <w:lang w:val="en-US"/>
        </w:rPr>
        <w:t>'.'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9cdcfe"/>
          <w:sz w:val="21"/>
          <w:rtl w:val="off"/>
          <w:lang w:val="en-US"/>
        </w:rPr>
        <w:t>$img_name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</w:t>
      </w:r>
      <w:r>
        <w:rPr>
          <w:rFonts w:ascii="consolas"/>
          <w:color w:val="9cdcfe"/>
          <w:sz w:val="21"/>
          <w:rtl w:val="off"/>
          <w:lang w:val="en-US"/>
        </w:rPr>
        <w:t>$img_ext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end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img_explode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</w:t>
      </w:r>
      <w:r>
        <w:rPr>
          <w:rFonts w:ascii="consolas"/>
          <w:color w:val="9cdcfe"/>
          <w:sz w:val="21"/>
          <w:rtl w:val="off"/>
          <w:lang w:val="en-US"/>
        </w:rPr>
        <w:t>$extentions</w:t>
      </w:r>
      <w:r>
        <w:rPr>
          <w:rFonts w:ascii="consolas"/>
          <w:color w:val="d4d4d4"/>
          <w:sz w:val="21"/>
          <w:rtl w:val="off"/>
          <w:lang w:val="en-US"/>
        </w:rPr>
        <w:t xml:space="preserve"> = [</w:t>
      </w:r>
      <w:r>
        <w:rPr>
          <w:rFonts w:ascii="consolas"/>
          <w:color w:val="ce9178"/>
          <w:sz w:val="21"/>
          <w:rtl w:val="off"/>
          <w:lang w:val="en-US"/>
        </w:rPr>
        <w:t>'png'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ce9178"/>
          <w:sz w:val="21"/>
          <w:rtl w:val="off"/>
          <w:lang w:val="en-US"/>
        </w:rPr>
        <w:t>'jpeg'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ce9178"/>
          <w:sz w:val="21"/>
          <w:rtl w:val="off"/>
          <w:lang w:val="en-US"/>
        </w:rPr>
        <w:t>'jpg'</w:t>
      </w:r>
      <w:r>
        <w:rPr>
          <w:rFonts w:ascii="consolas"/>
          <w:color w:val="d4d4d4"/>
          <w:sz w:val="21"/>
          <w:rtl w:val="off"/>
          <w:lang w:val="en-US"/>
        </w:rPr>
        <w:t>]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</w:t>
      </w:r>
      <w:r>
        <w:rPr>
          <w:rFonts w:ascii="consolas"/>
          <w:color w:val="c586c0"/>
          <w:sz w:val="21"/>
          <w:rtl w:val="off"/>
          <w:lang w:val="en-US"/>
        </w:rPr>
        <w:t>if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dcdcaa"/>
          <w:sz w:val="21"/>
          <w:rtl w:val="off"/>
          <w:lang w:val="en-US"/>
        </w:rPr>
        <w:t>in_array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img_ext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9cdcfe"/>
          <w:sz w:val="21"/>
          <w:rtl w:val="off"/>
          <w:lang w:val="en-US"/>
        </w:rPr>
        <w:t>$extentions</w:t>
      </w:r>
      <w:r>
        <w:rPr>
          <w:rFonts w:ascii="consolas"/>
          <w:color w:val="d4d4d4"/>
          <w:sz w:val="21"/>
          <w:rtl w:val="off"/>
          <w:lang w:val="en-US"/>
        </w:rPr>
        <w:t>)===</w:t>
      </w:r>
      <w:r>
        <w:rPr>
          <w:rFonts w:ascii="consolas"/>
          <w:color w:val="569cd6"/>
          <w:sz w:val="21"/>
          <w:rtl w:val="off"/>
          <w:lang w:val="en-US"/>
        </w:rPr>
        <w:t>true</w:t>
      </w:r>
      <w:r>
        <w:rPr>
          <w:rFonts w:ascii="consolas"/>
          <w:color w:val="d4d4d4"/>
          <w:sz w:val="21"/>
          <w:rtl w:val="off"/>
          <w:lang w:val="en-US"/>
        </w:rPr>
        <w:t>)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</w:t>
      </w:r>
      <w:r>
        <w:rPr>
          <w:rFonts w:ascii="consolas"/>
          <w:color w:val="9cdcfe"/>
          <w:sz w:val="21"/>
          <w:rtl w:val="off"/>
          <w:lang w:val="en-US"/>
        </w:rPr>
        <w:t>$dat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date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ce9178"/>
          <w:sz w:val="21"/>
          <w:rtl w:val="off"/>
          <w:lang w:val="en-US"/>
        </w:rPr>
        <w:t>'dmy'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</w:t>
      </w:r>
      <w:r>
        <w:rPr>
          <w:rFonts w:ascii="consolas"/>
          <w:color w:val="9cdcfe"/>
          <w:sz w:val="21"/>
          <w:rtl w:val="off"/>
          <w:lang w:val="en-US"/>
        </w:rPr>
        <w:t>$tim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time</w:t>
      </w:r>
      <w:r>
        <w:rPr>
          <w:rFonts w:ascii="consolas"/>
          <w:color w:val="d4d4d4"/>
          <w:sz w:val="21"/>
          <w:rtl w:val="off"/>
          <w:lang w:val="en-US"/>
        </w:rPr>
        <w:t>(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</w:t>
      </w:r>
      <w:r>
        <w:rPr>
          <w:rFonts w:ascii="consolas"/>
          <w:color w:val="9cdcfe"/>
          <w:sz w:val="21"/>
          <w:rtl w:val="off"/>
          <w:lang w:val="en-US"/>
        </w:rPr>
        <w:t>$new_img_name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$date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ce9178"/>
          <w:sz w:val="21"/>
          <w:rtl w:val="off"/>
          <w:lang w:val="en-US"/>
        </w:rPr>
        <w:t>'_'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9cdcfe"/>
          <w:sz w:val="21"/>
          <w:rtl w:val="off"/>
          <w:lang w:val="en-US"/>
        </w:rPr>
        <w:t>$time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ce9178"/>
          <w:sz w:val="21"/>
          <w:rtl w:val="off"/>
          <w:lang w:val="en-US"/>
        </w:rPr>
        <w:t>'.'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9cdcfe"/>
          <w:sz w:val="21"/>
          <w:rtl w:val="off"/>
          <w:lang w:val="en-US"/>
        </w:rPr>
        <w:t>$img_ext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</w:t>
      </w:r>
      <w:r>
        <w:rPr>
          <w:rFonts w:ascii="consolas"/>
          <w:color w:val="c586c0"/>
          <w:sz w:val="21"/>
          <w:rtl w:val="off"/>
          <w:lang w:val="en-US"/>
        </w:rPr>
        <w:t>if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dcdcaa"/>
          <w:sz w:val="21"/>
          <w:rtl w:val="off"/>
          <w:lang w:val="en-US"/>
        </w:rPr>
        <w:t>move_uploaded_file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tmp_name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ce9178"/>
          <w:sz w:val="21"/>
          <w:rtl w:val="off"/>
          <w:lang w:val="en-US"/>
        </w:rPr>
        <w:t>"storage/"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9cdcfe"/>
          <w:sz w:val="21"/>
          <w:rtl w:val="off"/>
          <w:lang w:val="en-US"/>
        </w:rPr>
        <w:t>$new_img_name</w:t>
      </w:r>
      <w:r>
        <w:rPr>
          <w:rFonts w:ascii="consolas"/>
          <w:color w:val="d4d4d4"/>
          <w:sz w:val="21"/>
          <w:rtl w:val="off"/>
          <w:lang w:val="en-US"/>
        </w:rPr>
        <w:t>))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</w:t>
      </w:r>
      <w:r>
        <w:rPr>
          <w:rFonts w:ascii="consolas"/>
          <w:color w:val="9cdcfe"/>
          <w:sz w:val="21"/>
          <w:rtl w:val="off"/>
          <w:lang w:val="en-US"/>
        </w:rPr>
        <w:t>$INSERT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ce9178"/>
          <w:sz w:val="21"/>
          <w:rtl w:val="off"/>
          <w:lang w:val="en-US"/>
        </w:rPr>
        <w:t>"</w:t>
      </w:r>
      <w:r>
        <w:rPr>
          <w:rFonts w:ascii="consolas"/>
          <w:color w:val="569cd6"/>
          <w:sz w:val="21"/>
          <w:rtl w:val="off"/>
          <w:lang w:val="en-US"/>
        </w:rPr>
        <w:t>INSERT</w:t>
      </w:r>
      <w:r>
        <w:rPr>
          <w:rFonts w:ascii="consolas"/>
          <w:color w:val="ce9178"/>
          <w:sz w:val="21"/>
          <w:rtl w:val="off"/>
          <w:lang w:val="en-US"/>
        </w:rPr>
        <w:t xml:space="preserve"> </w:t>
      </w:r>
      <w:r>
        <w:rPr>
          <w:rFonts w:ascii="consolas"/>
          <w:color w:val="569cd6"/>
          <w:sz w:val="21"/>
          <w:rtl w:val="off"/>
          <w:lang w:val="en-US"/>
        </w:rPr>
        <w:t>INTO</w:t>
      </w:r>
      <w:r>
        <w:rPr>
          <w:rFonts w:ascii="consolas"/>
          <w:color w:val="ce9178"/>
          <w:sz w:val="21"/>
          <w:rtl w:val="off"/>
          <w:lang w:val="en-US"/>
        </w:rPr>
        <w:t xml:space="preserve"> products(p_name, p_category, p_subcategory, p_unit_buying_price, p_unit_selling_price, p_available_amount, p_unit, p_brand, p_description, p_image) </w:t>
      </w:r>
      <w:r>
        <w:rPr>
          <w:rFonts w:ascii="consolas"/>
          <w:color w:val="569cd6"/>
          <w:sz w:val="21"/>
          <w:rtl w:val="off"/>
          <w:lang w:val="en-US"/>
        </w:rPr>
        <w:t>VALUES</w:t>
      </w:r>
      <w:r>
        <w:rPr>
          <w:rFonts w:ascii="consolas"/>
          <w:color w:val="ce9178"/>
          <w:sz w:val="21"/>
          <w:rtl w:val="off"/>
          <w:lang w:val="en-US"/>
        </w:rPr>
        <w:t xml:space="preserve"> ('{</w:t>
      </w:r>
      <w:r>
        <w:rPr>
          <w:rFonts w:ascii="consolas"/>
          <w:color w:val="9cdcfe"/>
          <w:sz w:val="21"/>
          <w:rtl w:val="off"/>
          <w:lang w:val="en-US"/>
        </w:rPr>
        <w:t>$p_name</w:t>
      </w:r>
      <w:r>
        <w:rPr>
          <w:rFonts w:ascii="consolas"/>
          <w:color w:val="ce9178"/>
          <w:sz w:val="21"/>
          <w:rtl w:val="off"/>
          <w:lang w:val="en-US"/>
        </w:rPr>
        <w:t>}', '{</w:t>
      </w:r>
      <w:r>
        <w:rPr>
          <w:rFonts w:ascii="consolas"/>
          <w:color w:val="9cdcfe"/>
          <w:sz w:val="21"/>
          <w:rtl w:val="off"/>
          <w:lang w:val="en-US"/>
        </w:rPr>
        <w:t>$category</w:t>
      </w:r>
      <w:r>
        <w:rPr>
          <w:rFonts w:ascii="consolas"/>
          <w:color w:val="ce9178"/>
          <w:sz w:val="21"/>
          <w:rtl w:val="off"/>
          <w:lang w:val="en-US"/>
        </w:rPr>
        <w:t>}' , '{</w:t>
      </w:r>
      <w:r>
        <w:rPr>
          <w:rFonts w:ascii="consolas"/>
          <w:color w:val="9cdcfe"/>
          <w:sz w:val="21"/>
          <w:rtl w:val="off"/>
          <w:lang w:val="en-US"/>
        </w:rPr>
        <w:t>$sub_category</w:t>
      </w:r>
      <w:r>
        <w:rPr>
          <w:rFonts w:ascii="consolas"/>
          <w:color w:val="ce9178"/>
          <w:sz w:val="21"/>
          <w:rtl w:val="off"/>
          <w:lang w:val="en-US"/>
        </w:rPr>
        <w:t>}' , {</w:t>
      </w:r>
      <w:r>
        <w:rPr>
          <w:rFonts w:ascii="consolas"/>
          <w:color w:val="9cdcfe"/>
          <w:sz w:val="21"/>
          <w:rtl w:val="off"/>
          <w:lang w:val="en-US"/>
        </w:rPr>
        <w:t>$buying_price</w:t>
      </w:r>
      <w:r>
        <w:rPr>
          <w:rFonts w:ascii="consolas"/>
          <w:color w:val="ce9178"/>
          <w:sz w:val="21"/>
          <w:rtl w:val="off"/>
          <w:lang w:val="en-US"/>
        </w:rPr>
        <w:t>} , {</w:t>
      </w:r>
      <w:r>
        <w:rPr>
          <w:rFonts w:ascii="consolas"/>
          <w:color w:val="9cdcfe"/>
          <w:sz w:val="21"/>
          <w:rtl w:val="off"/>
          <w:lang w:val="en-US"/>
        </w:rPr>
        <w:t>$selling_price</w:t>
      </w:r>
      <w:r>
        <w:rPr>
          <w:rFonts w:ascii="consolas"/>
          <w:color w:val="ce9178"/>
          <w:sz w:val="21"/>
          <w:rtl w:val="off"/>
          <w:lang w:val="en-US"/>
        </w:rPr>
        <w:t>} , {</w:t>
      </w:r>
      <w:r>
        <w:rPr>
          <w:rFonts w:ascii="consolas"/>
          <w:color w:val="9cdcfe"/>
          <w:sz w:val="21"/>
          <w:rtl w:val="off"/>
          <w:lang w:val="en-US"/>
        </w:rPr>
        <w:t>$quantity</w:t>
      </w:r>
      <w:r>
        <w:rPr>
          <w:rFonts w:ascii="consolas"/>
          <w:color w:val="ce9178"/>
          <w:sz w:val="21"/>
          <w:rtl w:val="off"/>
          <w:lang w:val="en-US"/>
        </w:rPr>
        <w:t>} , '{</w:t>
      </w:r>
      <w:r>
        <w:rPr>
          <w:rFonts w:ascii="consolas"/>
          <w:color w:val="9cdcfe"/>
          <w:sz w:val="21"/>
          <w:rtl w:val="off"/>
          <w:lang w:val="en-US"/>
        </w:rPr>
        <w:t>$unit</w:t>
      </w:r>
      <w:r>
        <w:rPr>
          <w:rFonts w:ascii="consolas"/>
          <w:color w:val="ce9178"/>
          <w:sz w:val="21"/>
          <w:rtl w:val="off"/>
          <w:lang w:val="en-US"/>
        </w:rPr>
        <w:t>}' , '{</w:t>
      </w:r>
      <w:r>
        <w:rPr>
          <w:rFonts w:ascii="consolas"/>
          <w:color w:val="9cdcfe"/>
          <w:sz w:val="21"/>
          <w:rtl w:val="off"/>
          <w:lang w:val="en-US"/>
        </w:rPr>
        <w:t>$brand</w:t>
      </w:r>
      <w:r>
        <w:rPr>
          <w:rFonts w:ascii="consolas"/>
          <w:color w:val="ce9178"/>
          <w:sz w:val="21"/>
          <w:rtl w:val="off"/>
          <w:lang w:val="en-US"/>
        </w:rPr>
        <w:t>}', '{</w:t>
      </w:r>
      <w:r>
        <w:rPr>
          <w:rFonts w:ascii="consolas"/>
          <w:color w:val="9cdcfe"/>
          <w:sz w:val="21"/>
          <w:rtl w:val="off"/>
          <w:lang w:val="en-US"/>
        </w:rPr>
        <w:t>$description</w:t>
      </w:r>
      <w:r>
        <w:rPr>
          <w:rFonts w:ascii="consolas"/>
          <w:color w:val="ce9178"/>
          <w:sz w:val="21"/>
          <w:rtl w:val="off"/>
          <w:lang w:val="en-US"/>
        </w:rPr>
        <w:t>}' , '{</w:t>
      </w:r>
      <w:r>
        <w:rPr>
          <w:rFonts w:ascii="consolas"/>
          <w:color w:val="9cdcfe"/>
          <w:sz w:val="21"/>
          <w:rtl w:val="off"/>
          <w:lang w:val="en-US"/>
        </w:rPr>
        <w:t>$new_img_name</w:t>
      </w:r>
      <w:r>
        <w:rPr>
          <w:rFonts w:ascii="consolas"/>
          <w:color w:val="ce9178"/>
          <w:sz w:val="21"/>
          <w:rtl w:val="off"/>
          <w:lang w:val="en-US"/>
        </w:rPr>
        <w:t>}')</w:t>
      </w:r>
      <w:r>
        <w:rPr>
          <w:rFonts w:ascii="consolas"/>
          <w:color w:val="ce9178"/>
          <w:sz w:val="21"/>
          <w:rtl w:val="off"/>
          <w:lang w:val="en-US"/>
        </w:rPr>
        <w:t>"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</w:t>
      </w:r>
      <w:r>
        <w:rPr>
          <w:rFonts w:ascii="consolas"/>
          <w:color w:val="9cdcfe"/>
          <w:sz w:val="21"/>
          <w:rtl w:val="off"/>
          <w:lang w:val="en-US"/>
        </w:rPr>
        <w:t>$SELECT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dcdcaa"/>
          <w:sz w:val="21"/>
          <w:rtl w:val="off"/>
          <w:lang w:val="en-US"/>
        </w:rPr>
        <w:t>mysqli_query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connection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9cdcfe"/>
          <w:sz w:val="21"/>
          <w:rtl w:val="off"/>
          <w:lang w:val="en-US"/>
        </w:rPr>
        <w:t>$INSERT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</w:t>
      </w:r>
      <w:r>
        <w:rPr>
          <w:rFonts w:ascii="consolas"/>
          <w:color w:val="c586c0"/>
          <w:sz w:val="21"/>
          <w:rtl w:val="off"/>
          <w:lang w:val="en-US"/>
        </w:rPr>
        <w:t>if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$SELECT</w:t>
      </w:r>
      <w:r>
        <w:rPr>
          <w:rFonts w:ascii="consolas"/>
          <w:color w:val="d4d4d4"/>
          <w:sz w:val="21"/>
          <w:rtl w:val="off"/>
          <w:lang w:val="en-US"/>
        </w:rPr>
        <w:t>)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    </w:t>
      </w:r>
      <w:r>
        <w:rPr>
          <w:rFonts w:ascii="consolas"/>
          <w:color w:val="dcdcaa"/>
          <w:sz w:val="21"/>
          <w:rtl w:val="off"/>
          <w:lang w:val="en-US"/>
        </w:rPr>
        <w:t>echo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ce9178"/>
          <w:sz w:val="21"/>
          <w:rtl w:val="off"/>
          <w:lang w:val="en-US"/>
        </w:rPr>
        <w:t>"Product added successfully"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</w:t>
      </w:r>
      <w:r>
        <w:rPr>
          <w:rFonts w:ascii="consolas"/>
          <w:color w:val="c586c0"/>
          <w:sz w:val="21"/>
          <w:rtl w:val="off"/>
          <w:lang w:val="en-US"/>
        </w:rPr>
        <w:t>else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dcdcaa"/>
          <w:sz w:val="21"/>
          <w:rtl w:val="off"/>
          <w:lang w:val="en-US"/>
        </w:rPr>
        <w:t>echo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ce9178"/>
          <w:sz w:val="21"/>
          <w:rtl w:val="off"/>
          <w:lang w:val="en-US"/>
        </w:rPr>
        <w:t>"something wrong here.please check!"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>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c586c0"/>
          <w:sz w:val="21"/>
          <w:rtl w:val="off"/>
          <w:lang w:val="en-US"/>
        </w:rPr>
        <w:t>else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dcdcaa"/>
          <w:sz w:val="21"/>
          <w:rtl w:val="off"/>
          <w:lang w:val="en-US"/>
        </w:rPr>
        <w:t>echo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ce9178"/>
          <w:sz w:val="21"/>
          <w:rtl w:val="off"/>
          <w:lang w:val="en-US"/>
        </w:rPr>
        <w:t>"Some information missing. please fill all requirememt."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569cd6"/>
          <w:sz w:val="21"/>
          <w:rtl w:val="off"/>
          <w:lang w:val="en-US"/>
        </w:rPr>
        <w:t>?</w:t>
      </w:r>
      <w:r>
        <w:rPr>
          <w:rFonts w:ascii="consolas"/>
          <w:color w:val="569cd6"/>
          <w:sz w:val="21"/>
          <w:rtl w:val="off"/>
          <w:lang w:val="en-US"/>
        </w:rPr>
        <w:t>&gt;</w:t>
      </w:r>
    </w:p>
    <w:p>
      <w:pPr>
        <w:spacing w:after="0" w:line="240" w:lineRule="auto"/>
        <w:contextualSpacing w:val="on"/>
        <w:rPr>
          <w:rFonts w:ascii="Consolas" w:cs="Times New Roman" w:hAnsi="Consolas"/>
          <w:i/>
          <w:sz w:val="24"/>
          <w:szCs w:val="24"/>
        </w:rPr>
      </w:pPr>
    </w:p>
    <w:p>
      <w:pPr>
        <w:spacing w:after="0" w:line="240" w:lineRule="auto"/>
        <w:contextualSpacing w:val="on"/>
        <w:jc w:val="center"/>
        <w:rPr>
          <w:rFonts w:ascii="Consolas" w:cs="Times New Roman" w:hAnsi="Consolas"/>
          <w:i/>
          <w:sz w:val="24"/>
          <w:szCs w:val="24"/>
        </w:rPr>
      </w:pPr>
    </w:p>
    <w:p>
      <w:pPr>
        <w:spacing w:after="0" w:line="240" w:lineRule="auto"/>
        <w:contextualSpacing w:val="on"/>
        <w:jc w:val="center"/>
        <w:rPr>
          <w:rFonts w:ascii="Consolas" w:cs="Times New Roman" w:hAnsi="Consolas"/>
          <w:b/>
          <w:i/>
          <w:sz w:val="24"/>
          <w:szCs w:val="24"/>
          <w:u w:val="single"/>
        </w:rPr>
      </w:pPr>
      <w:r>
        <w:rPr>
          <w:rFonts w:ascii="Consolas" w:cs="Times New Roman" w:hAnsi="Consolas"/>
          <w:b/>
          <w:i/>
          <w:sz w:val="24"/>
          <w:szCs w:val="24"/>
          <w:u w:val="single"/>
        </w:rPr>
        <w:t>Login.js</w:t>
      </w:r>
    </w:p>
    <w:p>
      <w:pPr>
        <w:spacing w:after="0" w:line="240" w:lineRule="auto"/>
        <w:contextualSpacing w:val="on"/>
        <w:jc w:val="center"/>
        <w:rPr>
          <w:rFonts w:ascii="Consolas" w:cs="Times New Roman" w:hAnsi="Consolas"/>
          <w:b/>
          <w:i/>
          <w:sz w:val="24"/>
          <w:szCs w:val="24"/>
          <w:u w:val="single"/>
        </w:rPr>
      </w:pPr>
    </w:p>
    <w:p>
      <w:pPr>
        <w:spacing w:after="0" w:line="240" w:lineRule="auto"/>
        <w:contextualSpacing w:val="on"/>
        <w:rPr>
          <w:rFonts w:ascii="Consolas" w:cs="Times New Roman" w:hAnsi="Consolas"/>
          <w:i/>
          <w:sz w:val="24"/>
          <w:szCs w:val="24"/>
        </w:rPr>
      </w:pPr>
      <w:r>
        <w:rPr>
          <w:rFonts w:ascii="Consolas" w:cs="Times New Roman" w:hAnsi="Consolas"/>
          <w:i/>
          <w:sz w:val="24"/>
          <w:szCs w:val="24"/>
        </w:rPr>
        <w:t xml:space="preserve">Maysha, Umma Atiya (18-36150-1) 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569cd6"/>
          <w:sz w:val="21"/>
          <w:rtl w:val="off"/>
          <w:lang w:val="en-US"/>
        </w:rPr>
        <w:t>const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4fc1ff"/>
          <w:sz w:val="21"/>
          <w:rtl w:val="off"/>
          <w:lang w:val="en-US"/>
        </w:rPr>
        <w:t>Form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document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dcdcaa"/>
          <w:sz w:val="21"/>
          <w:rtl w:val="off"/>
          <w:lang w:val="en-US"/>
        </w:rPr>
        <w:t>querySelector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ce9178"/>
          <w:sz w:val="21"/>
          <w:rtl w:val="off"/>
          <w:lang w:val="en-US"/>
        </w:rPr>
        <w:t>".login-section .form-part form"</w:t>
      </w:r>
      <w:r>
        <w:rPr>
          <w:rFonts w:ascii="consolas"/>
          <w:color w:val="d4d4d4"/>
          <w:sz w:val="21"/>
          <w:rtl w:val="off"/>
          <w:lang w:val="en-US"/>
        </w:rPr>
        <w:t>),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4fc1ff"/>
          <w:sz w:val="21"/>
          <w:rtl w:val="off"/>
          <w:lang w:val="en-US"/>
        </w:rPr>
        <w:t>Btn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4fc1ff"/>
          <w:sz w:val="21"/>
          <w:rtl w:val="off"/>
          <w:lang w:val="en-US"/>
        </w:rPr>
        <w:t>Form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dcdcaa"/>
          <w:sz w:val="21"/>
          <w:rtl w:val="off"/>
          <w:lang w:val="en-US"/>
        </w:rPr>
        <w:t>querySelector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ce9178"/>
          <w:sz w:val="21"/>
          <w:rtl w:val="off"/>
          <w:lang w:val="en-US"/>
        </w:rPr>
        <w:t>".login-btn"</w:t>
      </w:r>
      <w:r>
        <w:rPr>
          <w:rFonts w:ascii="consolas"/>
          <w:color w:val="d4d4d4"/>
          <w:sz w:val="21"/>
          <w:rtl w:val="off"/>
          <w:lang w:val="en-US"/>
        </w:rPr>
        <w:t>),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4fc1ff"/>
          <w:sz w:val="21"/>
          <w:rtl w:val="off"/>
          <w:lang w:val="en-US"/>
        </w:rPr>
        <w:t>errorText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document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dcdcaa"/>
          <w:sz w:val="21"/>
          <w:rtl w:val="off"/>
          <w:lang w:val="en-US"/>
        </w:rPr>
        <w:t>querySelector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ce9178"/>
          <w:sz w:val="21"/>
          <w:rtl w:val="off"/>
          <w:lang w:val="en-US"/>
        </w:rPr>
        <w:t>".login-section .form-part .message-box"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4fc1ff"/>
          <w:sz w:val="21"/>
          <w:rtl w:val="off"/>
          <w:lang w:val="en-US"/>
        </w:rPr>
        <w:t>Form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dcdcaa"/>
          <w:sz w:val="21"/>
          <w:rtl w:val="off"/>
          <w:lang w:val="en-US"/>
        </w:rPr>
        <w:t>onsubmit</w:t>
      </w:r>
      <w:r>
        <w:rPr>
          <w:rFonts w:ascii="consolas"/>
          <w:color w:val="d4d4d4"/>
          <w:sz w:val="21"/>
          <w:rtl w:val="off"/>
          <w:lang w:val="en-US"/>
        </w:rPr>
        <w:t xml:space="preserve"> = (</w:t>
      </w:r>
      <w:r>
        <w:rPr>
          <w:rFonts w:ascii="consolas"/>
          <w:color w:val="9cdcfe"/>
          <w:sz w:val="21"/>
          <w:rtl w:val="off"/>
          <w:lang w:val="en-US"/>
        </w:rPr>
        <w:t>e</w:t>
      </w:r>
      <w:r>
        <w:rPr>
          <w:rFonts w:ascii="consolas"/>
          <w:color w:val="d4d4d4"/>
          <w:sz w:val="21"/>
          <w:rtl w:val="off"/>
          <w:lang w:val="en-US"/>
        </w:rPr>
        <w:t>)</w:t>
      </w:r>
      <w:r>
        <w:rPr>
          <w:rFonts w:ascii="consolas"/>
          <w:color w:val="569cd6"/>
          <w:sz w:val="21"/>
          <w:rtl w:val="off"/>
          <w:lang w:val="en-US"/>
        </w:rPr>
        <w:t>=&gt;</w:t>
      </w:r>
      <w:r>
        <w:rPr>
          <w:rFonts w:ascii="consolas"/>
          <w:color w:val="d4d4d4"/>
          <w:sz w:val="21"/>
          <w:rtl w:val="off"/>
          <w:lang w:val="en-US"/>
        </w:rPr>
        <w:t>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</w:t>
      </w:r>
      <w:r>
        <w:rPr>
          <w:rFonts w:ascii="consolas"/>
          <w:color w:val="9cdcfe"/>
          <w:sz w:val="21"/>
          <w:rtl w:val="off"/>
          <w:lang w:val="en-US"/>
        </w:rPr>
        <w:t>e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dcdcaa"/>
          <w:sz w:val="21"/>
          <w:rtl w:val="off"/>
          <w:lang w:val="en-US"/>
        </w:rPr>
        <w:t>preventDefault</w:t>
      </w:r>
      <w:r>
        <w:rPr>
          <w:rFonts w:ascii="consolas"/>
          <w:color w:val="d4d4d4"/>
          <w:sz w:val="21"/>
          <w:rtl w:val="off"/>
          <w:lang w:val="en-US"/>
        </w:rPr>
        <w:t xml:space="preserve">();  </w:t>
      </w:r>
      <w:r>
        <w:rPr>
          <w:rFonts w:ascii="consolas"/>
          <w:color w:val="6a9955"/>
          <w:sz w:val="21"/>
          <w:rtl w:val="off"/>
          <w:lang w:val="en-US"/>
        </w:rPr>
        <w:t>// preventing form from submitting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>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4fc1ff"/>
          <w:sz w:val="21"/>
          <w:rtl w:val="off"/>
          <w:lang w:val="en-US"/>
        </w:rPr>
        <w:t>Btn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dcdcaa"/>
          <w:sz w:val="21"/>
          <w:rtl w:val="off"/>
          <w:lang w:val="en-US"/>
        </w:rPr>
        <w:t>onclick</w:t>
      </w:r>
      <w:r>
        <w:rPr>
          <w:rFonts w:ascii="consolas"/>
          <w:color w:val="d4d4d4"/>
          <w:sz w:val="21"/>
          <w:rtl w:val="off"/>
          <w:lang w:val="en-US"/>
        </w:rPr>
        <w:t xml:space="preserve"> = ()</w:t>
      </w:r>
      <w:r>
        <w:rPr>
          <w:rFonts w:ascii="consolas"/>
          <w:color w:val="569cd6"/>
          <w:sz w:val="21"/>
          <w:rtl w:val="off"/>
          <w:lang w:val="en-US"/>
        </w:rPr>
        <w:t>=&gt;</w:t>
      </w:r>
      <w:r>
        <w:rPr>
          <w:rFonts w:ascii="consolas"/>
          <w:color w:val="d4d4d4"/>
          <w:sz w:val="21"/>
          <w:rtl w:val="off"/>
          <w:lang w:val="en-US"/>
        </w:rPr>
        <w:t>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</w:t>
      </w:r>
      <w:r>
        <w:rPr>
          <w:rFonts w:ascii="consolas"/>
          <w:color w:val="569cd6"/>
          <w:sz w:val="21"/>
          <w:rtl w:val="off"/>
          <w:lang w:val="en-US"/>
        </w:rPr>
        <w:t>let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9cdcfe"/>
          <w:sz w:val="21"/>
          <w:rtl w:val="off"/>
          <w:lang w:val="en-US"/>
        </w:rPr>
        <w:t>xhr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569cd6"/>
          <w:sz w:val="21"/>
          <w:rtl w:val="off"/>
          <w:lang w:val="en-US"/>
        </w:rPr>
        <w:t>new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4ec9b0"/>
          <w:sz w:val="21"/>
          <w:rtl w:val="off"/>
          <w:lang w:val="en-US"/>
        </w:rPr>
        <w:t>XMLHttpRequest</w:t>
      </w:r>
      <w:r>
        <w:rPr>
          <w:rFonts w:ascii="consolas"/>
          <w:color w:val="d4d4d4"/>
          <w:sz w:val="21"/>
          <w:rtl w:val="off"/>
          <w:lang w:val="en-US"/>
        </w:rPr>
        <w:t>(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</w:t>
      </w:r>
      <w:r>
        <w:rPr>
          <w:rFonts w:ascii="consolas"/>
          <w:color w:val="9cdcfe"/>
          <w:sz w:val="21"/>
          <w:rtl w:val="off"/>
          <w:lang w:val="en-US"/>
        </w:rPr>
        <w:t>xhr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dcdcaa"/>
          <w:sz w:val="21"/>
          <w:rtl w:val="off"/>
          <w:lang w:val="en-US"/>
        </w:rPr>
        <w:t>open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ce9178"/>
          <w:sz w:val="21"/>
          <w:rtl w:val="off"/>
          <w:lang w:val="en-US"/>
        </w:rPr>
        <w:t>'POST'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ce9178"/>
          <w:sz w:val="21"/>
          <w:rtl w:val="off"/>
          <w:lang w:val="en-US"/>
        </w:rPr>
        <w:t>"../../Backend/Login.php"</w:t>
      </w:r>
      <w:r>
        <w:rPr>
          <w:rFonts w:ascii="consolas"/>
          <w:color w:val="d4d4d4"/>
          <w:sz w:val="21"/>
          <w:rtl w:val="off"/>
          <w:lang w:val="en-US"/>
        </w:rPr>
        <w:t xml:space="preserve">, </w:t>
      </w:r>
      <w:r>
        <w:rPr>
          <w:rFonts w:ascii="consolas"/>
          <w:color w:val="569cd6"/>
          <w:sz w:val="21"/>
          <w:rtl w:val="off"/>
          <w:lang w:val="en-US"/>
        </w:rPr>
        <w:t>true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</w:t>
      </w:r>
      <w:r>
        <w:rPr>
          <w:rFonts w:ascii="consolas"/>
          <w:color w:val="9cdcfe"/>
          <w:sz w:val="21"/>
          <w:rtl w:val="off"/>
          <w:lang w:val="en-US"/>
        </w:rPr>
        <w:t>xhr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dcdcaa"/>
          <w:sz w:val="21"/>
          <w:rtl w:val="off"/>
          <w:lang w:val="en-US"/>
        </w:rPr>
        <w:t>onload</w:t>
      </w:r>
      <w:r>
        <w:rPr>
          <w:rFonts w:ascii="consolas"/>
          <w:color w:val="d4d4d4"/>
          <w:sz w:val="21"/>
          <w:rtl w:val="off"/>
          <w:lang w:val="en-US"/>
        </w:rPr>
        <w:t xml:space="preserve"> = ()</w:t>
      </w:r>
      <w:r>
        <w:rPr>
          <w:rFonts w:ascii="consolas"/>
          <w:color w:val="569cd6"/>
          <w:sz w:val="21"/>
          <w:rtl w:val="off"/>
          <w:lang w:val="en-US"/>
        </w:rPr>
        <w:t>=&gt;</w:t>
      </w:r>
      <w:r>
        <w:rPr>
          <w:rFonts w:ascii="consolas"/>
          <w:color w:val="d4d4d4"/>
          <w:sz w:val="21"/>
          <w:rtl w:val="off"/>
          <w:lang w:val="en-US"/>
        </w:rPr>
        <w:t>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</w:t>
      </w:r>
      <w:r>
        <w:rPr>
          <w:rFonts w:ascii="consolas"/>
          <w:color w:val="c586c0"/>
          <w:sz w:val="21"/>
          <w:rtl w:val="off"/>
          <w:lang w:val="en-US"/>
        </w:rPr>
        <w:t>if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xhr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4fc1ff"/>
          <w:sz w:val="21"/>
          <w:rtl w:val="off"/>
          <w:lang w:val="en-US"/>
        </w:rPr>
        <w:t>readyState</w:t>
      </w:r>
      <w:r>
        <w:rPr>
          <w:rFonts w:ascii="consolas"/>
          <w:color w:val="d4d4d4"/>
          <w:sz w:val="21"/>
          <w:rtl w:val="off"/>
          <w:lang w:val="en-US"/>
        </w:rPr>
        <w:t xml:space="preserve"> === </w:t>
      </w:r>
      <w:r>
        <w:rPr>
          <w:rFonts w:ascii="consolas"/>
          <w:color w:val="4ec9b0"/>
          <w:sz w:val="21"/>
          <w:rtl w:val="off"/>
          <w:lang w:val="en-US"/>
        </w:rPr>
        <w:t>XMLHttpRequest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4fc1ff"/>
          <w:sz w:val="21"/>
          <w:rtl w:val="off"/>
          <w:lang w:val="en-US"/>
        </w:rPr>
        <w:t>DONE</w:t>
      </w:r>
      <w:r>
        <w:rPr>
          <w:rFonts w:ascii="consolas"/>
          <w:color w:val="d4d4d4"/>
          <w:sz w:val="21"/>
          <w:rtl w:val="off"/>
          <w:lang w:val="en-US"/>
        </w:rPr>
        <w:t>)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</w:t>
      </w:r>
      <w:r>
        <w:rPr>
          <w:rFonts w:ascii="consolas"/>
          <w:color w:val="c586c0"/>
          <w:sz w:val="21"/>
          <w:rtl w:val="off"/>
          <w:lang w:val="en-US"/>
        </w:rPr>
        <w:t>if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xhr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4fc1ff"/>
          <w:sz w:val="21"/>
          <w:rtl w:val="off"/>
          <w:lang w:val="en-US"/>
        </w:rPr>
        <w:t>status</w:t>
      </w:r>
      <w:r>
        <w:rPr>
          <w:rFonts w:ascii="consolas"/>
          <w:color w:val="d4d4d4"/>
          <w:sz w:val="21"/>
          <w:rtl w:val="off"/>
          <w:lang w:val="en-US"/>
        </w:rPr>
        <w:t xml:space="preserve"> === </w:t>
      </w:r>
      <w:r>
        <w:rPr>
          <w:rFonts w:ascii="consolas"/>
          <w:color w:val="b5cea8"/>
          <w:sz w:val="21"/>
          <w:rtl w:val="off"/>
          <w:lang w:val="en-US"/>
        </w:rPr>
        <w:t>200</w:t>
      </w:r>
      <w:r>
        <w:rPr>
          <w:rFonts w:ascii="consolas"/>
          <w:color w:val="d4d4d4"/>
          <w:sz w:val="21"/>
          <w:rtl w:val="off"/>
          <w:lang w:val="en-US"/>
        </w:rPr>
        <w:t>)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</w:t>
      </w:r>
      <w:r>
        <w:rPr>
          <w:rFonts w:ascii="consolas"/>
          <w:color w:val="569cd6"/>
          <w:sz w:val="21"/>
          <w:rtl w:val="off"/>
          <w:lang w:val="en-US"/>
        </w:rPr>
        <w:t>let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9cdcfe"/>
          <w:sz w:val="21"/>
          <w:rtl w:val="off"/>
          <w:lang w:val="en-US"/>
        </w:rPr>
        <w:t>data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xhr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4fc1ff"/>
          <w:sz w:val="21"/>
          <w:rtl w:val="off"/>
          <w:lang w:val="en-US"/>
        </w:rPr>
        <w:t>response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</w:t>
      </w:r>
      <w:r>
        <w:rPr>
          <w:rFonts w:ascii="consolas"/>
          <w:color w:val="6a9955"/>
          <w:sz w:val="21"/>
          <w:rtl w:val="off"/>
          <w:lang w:val="en-US"/>
        </w:rPr>
        <w:t>//console.log(data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</w:t>
      </w:r>
      <w:r>
        <w:rPr>
          <w:rFonts w:ascii="consolas"/>
          <w:color w:val="c586c0"/>
          <w:sz w:val="21"/>
          <w:rtl w:val="off"/>
          <w:lang w:val="en-US"/>
        </w:rPr>
        <w:t>if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data</w:t>
      </w:r>
      <w:r>
        <w:rPr>
          <w:rFonts w:ascii="consolas"/>
          <w:color w:val="d4d4d4"/>
          <w:sz w:val="21"/>
          <w:rtl w:val="off"/>
          <w:lang w:val="en-US"/>
        </w:rPr>
        <w:t xml:space="preserve"> == </w:t>
      </w:r>
      <w:r>
        <w:rPr>
          <w:rFonts w:ascii="consolas"/>
          <w:color w:val="ce9178"/>
          <w:sz w:val="21"/>
          <w:rtl w:val="off"/>
          <w:lang w:val="en-US"/>
        </w:rPr>
        <w:t>"admin"</w:t>
      </w:r>
      <w:r>
        <w:rPr>
          <w:rFonts w:ascii="consolas"/>
          <w:color w:val="d4d4d4"/>
          <w:sz w:val="21"/>
          <w:rtl w:val="off"/>
          <w:lang w:val="en-US"/>
        </w:rPr>
        <w:t>)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    </w:t>
      </w:r>
      <w:r>
        <w:rPr>
          <w:rFonts w:ascii="consolas"/>
          <w:color w:val="9cdcfe"/>
          <w:sz w:val="21"/>
          <w:rtl w:val="off"/>
          <w:lang w:val="en-US"/>
        </w:rPr>
        <w:t>location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9cdcfe"/>
          <w:sz w:val="21"/>
          <w:rtl w:val="off"/>
          <w:lang w:val="en-US"/>
        </w:rPr>
        <w:t>href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ce9178"/>
          <w:sz w:val="21"/>
          <w:rtl w:val="off"/>
          <w:lang w:val="en-US"/>
        </w:rPr>
        <w:t>"Page_Dashboard.php"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}</w:t>
      </w:r>
      <w:r>
        <w:rPr>
          <w:rFonts w:ascii="consolas"/>
          <w:color w:val="c586c0"/>
          <w:sz w:val="21"/>
          <w:rtl w:val="off"/>
          <w:lang w:val="en-US"/>
        </w:rPr>
        <w:t>else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c586c0"/>
          <w:sz w:val="21"/>
          <w:rtl w:val="off"/>
          <w:lang w:val="en-US"/>
        </w:rPr>
        <w:t>if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data</w:t>
      </w:r>
      <w:r>
        <w:rPr>
          <w:rFonts w:ascii="consolas"/>
          <w:color w:val="d4d4d4"/>
          <w:sz w:val="21"/>
          <w:rtl w:val="off"/>
          <w:lang w:val="en-US"/>
        </w:rPr>
        <w:t xml:space="preserve"> == </w:t>
      </w:r>
      <w:r>
        <w:rPr>
          <w:rFonts w:ascii="consolas"/>
          <w:color w:val="ce9178"/>
          <w:sz w:val="21"/>
          <w:rtl w:val="off"/>
          <w:lang w:val="en-US"/>
        </w:rPr>
        <w:t>"customer"</w:t>
      </w:r>
      <w:r>
        <w:rPr>
          <w:rFonts w:ascii="consolas"/>
          <w:color w:val="d4d4d4"/>
          <w:sz w:val="21"/>
          <w:rtl w:val="off"/>
          <w:lang w:val="en-US"/>
        </w:rPr>
        <w:t>)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    </w:t>
      </w:r>
      <w:r>
        <w:rPr>
          <w:rFonts w:ascii="consolas"/>
          <w:color w:val="9cdcfe"/>
          <w:sz w:val="21"/>
          <w:rtl w:val="off"/>
          <w:lang w:val="en-US"/>
        </w:rPr>
        <w:t>location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9cdcfe"/>
          <w:sz w:val="21"/>
          <w:rtl w:val="off"/>
          <w:lang w:val="en-US"/>
        </w:rPr>
        <w:t>href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ce9178"/>
          <w:sz w:val="21"/>
          <w:rtl w:val="off"/>
          <w:lang w:val="en-US"/>
        </w:rPr>
        <w:t>"Page_Customer_Profile.php"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}</w:t>
      </w:r>
      <w:r>
        <w:rPr>
          <w:rFonts w:ascii="consolas"/>
          <w:color w:val="c586c0"/>
          <w:sz w:val="21"/>
          <w:rtl w:val="off"/>
          <w:lang w:val="en-US"/>
        </w:rPr>
        <w:t>else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c586c0"/>
          <w:sz w:val="21"/>
          <w:rtl w:val="off"/>
          <w:lang w:val="en-US"/>
        </w:rPr>
        <w:t>if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data</w:t>
      </w:r>
      <w:r>
        <w:rPr>
          <w:rFonts w:ascii="consolas"/>
          <w:color w:val="d4d4d4"/>
          <w:sz w:val="21"/>
          <w:rtl w:val="off"/>
          <w:lang w:val="en-US"/>
        </w:rPr>
        <w:t xml:space="preserve"> == </w:t>
      </w:r>
      <w:r>
        <w:rPr>
          <w:rFonts w:ascii="consolas"/>
          <w:color w:val="ce9178"/>
          <w:sz w:val="21"/>
          <w:rtl w:val="off"/>
          <w:lang w:val="en-US"/>
        </w:rPr>
        <w:t>"employee"</w:t>
      </w:r>
      <w:r>
        <w:rPr>
          <w:rFonts w:ascii="consolas"/>
          <w:color w:val="d4d4d4"/>
          <w:sz w:val="21"/>
          <w:rtl w:val="off"/>
          <w:lang w:val="en-US"/>
        </w:rPr>
        <w:t>)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    </w:t>
      </w:r>
      <w:r>
        <w:rPr>
          <w:rFonts w:ascii="consolas"/>
          <w:color w:val="9cdcfe"/>
          <w:sz w:val="21"/>
          <w:rtl w:val="off"/>
          <w:lang w:val="en-US"/>
        </w:rPr>
        <w:t>location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9cdcfe"/>
          <w:sz w:val="21"/>
          <w:rtl w:val="off"/>
          <w:lang w:val="en-US"/>
        </w:rPr>
        <w:t>href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ce9178"/>
          <w:sz w:val="21"/>
          <w:rtl w:val="off"/>
          <w:lang w:val="en-US"/>
        </w:rPr>
        <w:t>"Page_Employee_Profile.php"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}</w:t>
      </w:r>
      <w:r>
        <w:rPr>
          <w:rFonts w:ascii="consolas"/>
          <w:color w:val="c586c0"/>
          <w:sz w:val="21"/>
          <w:rtl w:val="off"/>
          <w:lang w:val="en-US"/>
        </w:rPr>
        <w:t>else</w:t>
      </w:r>
      <w:r>
        <w:rPr>
          <w:rFonts w:ascii="consolas"/>
          <w:color w:val="d4d4d4"/>
          <w:sz w:val="21"/>
          <w:rtl w:val="off"/>
          <w:lang w:val="en-US"/>
        </w:rPr>
        <w:t>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    </w:t>
      </w:r>
      <w:r>
        <w:rPr>
          <w:rFonts w:ascii="consolas"/>
          <w:color w:val="6a9955"/>
          <w:sz w:val="21"/>
          <w:rtl w:val="off"/>
          <w:lang w:val="en-US"/>
        </w:rPr>
        <w:t>//alert(data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    </w:t>
      </w:r>
      <w:r>
        <w:rPr>
          <w:rFonts w:ascii="consolas"/>
          <w:color w:val="4fc1ff"/>
          <w:sz w:val="21"/>
          <w:rtl w:val="off"/>
          <w:lang w:val="en-US"/>
        </w:rPr>
        <w:t>errorText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9cdcfe"/>
          <w:sz w:val="21"/>
          <w:rtl w:val="off"/>
          <w:lang w:val="en-US"/>
        </w:rPr>
        <w:t>textContent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data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    </w:t>
      </w:r>
      <w:r>
        <w:rPr>
          <w:rFonts w:ascii="consolas"/>
          <w:color w:val="4fc1ff"/>
          <w:sz w:val="21"/>
          <w:rtl w:val="off"/>
          <w:lang w:val="en-US"/>
        </w:rPr>
        <w:t>errorText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9cdcfe"/>
          <w:sz w:val="21"/>
          <w:rtl w:val="off"/>
          <w:lang w:val="en-US"/>
        </w:rPr>
        <w:t>style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9cdcfe"/>
          <w:sz w:val="21"/>
          <w:rtl w:val="off"/>
          <w:lang w:val="en-US"/>
        </w:rPr>
        <w:t>display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ce9178"/>
          <w:sz w:val="21"/>
          <w:rtl w:val="off"/>
          <w:lang w:val="en-US"/>
        </w:rPr>
        <w:t>"block"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    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    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    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</w:t>
      </w:r>
      <w:r>
        <w:rPr>
          <w:rFonts w:ascii="consolas"/>
          <w:color w:val="569cd6"/>
          <w:sz w:val="21"/>
          <w:rtl w:val="off"/>
          <w:lang w:val="en-US"/>
        </w:rPr>
        <w:t>let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9cdcfe"/>
          <w:sz w:val="21"/>
          <w:rtl w:val="off"/>
          <w:lang w:val="en-US"/>
        </w:rPr>
        <w:t>formData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569cd6"/>
          <w:sz w:val="21"/>
          <w:rtl w:val="off"/>
          <w:lang w:val="en-US"/>
        </w:rPr>
        <w:t>new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4ec9b0"/>
          <w:sz w:val="21"/>
          <w:rtl w:val="off"/>
          <w:lang w:val="en-US"/>
        </w:rPr>
        <w:t>FormData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4fc1ff"/>
          <w:sz w:val="21"/>
          <w:rtl w:val="off"/>
          <w:lang w:val="en-US"/>
        </w:rPr>
        <w:t>Form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</w:t>
      </w:r>
      <w:r>
        <w:rPr>
          <w:rFonts w:ascii="consolas"/>
          <w:color w:val="9cdcfe"/>
          <w:sz w:val="21"/>
          <w:rtl w:val="off"/>
          <w:lang w:val="en-US"/>
        </w:rPr>
        <w:t>xhr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dcdcaa"/>
          <w:sz w:val="21"/>
          <w:rtl w:val="off"/>
          <w:lang w:val="en-US"/>
        </w:rPr>
        <w:t>send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9cdcfe"/>
          <w:sz w:val="21"/>
          <w:rtl w:val="off"/>
          <w:lang w:val="en-US"/>
        </w:rPr>
        <w:t>formData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>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569cd6"/>
          <w:sz w:val="21"/>
          <w:rtl w:val="off"/>
          <w:lang w:val="en-US"/>
        </w:rPr>
        <w:t>const</w:t>
      </w:r>
      <w:r>
        <w:rPr>
          <w:rFonts w:ascii="consolas"/>
          <w:color w:val="d4d4d4"/>
          <w:sz w:val="21"/>
          <w:rtl w:val="off"/>
          <w:lang w:val="en-US"/>
        </w:rPr>
        <w:t xml:space="preserve"> </w:t>
      </w:r>
      <w:r>
        <w:rPr>
          <w:rFonts w:ascii="consolas"/>
          <w:color w:val="4fc1ff"/>
          <w:sz w:val="21"/>
          <w:rtl w:val="off"/>
          <w:lang w:val="en-US"/>
        </w:rPr>
        <w:t>goToHomeL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9cdcfe"/>
          <w:sz w:val="21"/>
          <w:rtl w:val="off"/>
          <w:lang w:val="en-US"/>
        </w:rPr>
        <w:t>document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dcdcaa"/>
          <w:sz w:val="21"/>
          <w:rtl w:val="off"/>
          <w:lang w:val="en-US"/>
        </w:rPr>
        <w:t>querySelector</w:t>
      </w:r>
      <w:r>
        <w:rPr>
          <w:rFonts w:ascii="consolas"/>
          <w:color w:val="d4d4d4"/>
          <w:sz w:val="21"/>
          <w:rtl w:val="off"/>
          <w:lang w:val="en-US"/>
        </w:rPr>
        <w:t>(</w:t>
      </w:r>
      <w:r>
        <w:rPr>
          <w:rFonts w:ascii="consolas"/>
          <w:color w:val="ce9178"/>
          <w:sz w:val="21"/>
          <w:rtl w:val="off"/>
          <w:lang w:val="en-US"/>
        </w:rPr>
        <w:t>".login-section .form-part .system-login"</w:t>
      </w:r>
      <w:r>
        <w:rPr>
          <w:rFonts w:ascii="consolas"/>
          <w:color w:val="d4d4d4"/>
          <w:sz w:val="21"/>
          <w:rtl w:val="off"/>
          <w:lang w:val="en-US"/>
        </w:rPr>
        <w:t>)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lang w:val="en-US"/>
        </w:rPr>
        <w:br w:type="textWrapping"/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4fc1ff"/>
          <w:sz w:val="21"/>
          <w:rtl w:val="off"/>
          <w:lang w:val="en-US"/>
        </w:rPr>
        <w:t>goToHomeL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dcdcaa"/>
          <w:sz w:val="21"/>
          <w:rtl w:val="off"/>
          <w:lang w:val="en-US"/>
        </w:rPr>
        <w:t>onclick</w:t>
      </w:r>
      <w:r>
        <w:rPr>
          <w:rFonts w:ascii="consolas"/>
          <w:color w:val="d4d4d4"/>
          <w:sz w:val="21"/>
          <w:rtl w:val="off"/>
          <w:lang w:val="en-US"/>
        </w:rPr>
        <w:t xml:space="preserve"> = ()</w:t>
      </w:r>
      <w:r>
        <w:rPr>
          <w:rFonts w:ascii="consolas"/>
          <w:color w:val="569cd6"/>
          <w:sz w:val="21"/>
          <w:rtl w:val="off"/>
          <w:lang w:val="en-US"/>
        </w:rPr>
        <w:t>=&gt;</w:t>
      </w:r>
      <w:r>
        <w:rPr>
          <w:rFonts w:ascii="consolas"/>
          <w:color w:val="d4d4d4"/>
          <w:sz w:val="21"/>
          <w:rtl w:val="off"/>
          <w:lang w:val="en-US"/>
        </w:rPr>
        <w:t>{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 xml:space="preserve">    </w:t>
      </w:r>
      <w:r>
        <w:rPr>
          <w:rFonts w:ascii="consolas"/>
          <w:color w:val="9cdcfe"/>
          <w:sz w:val="21"/>
          <w:rtl w:val="off"/>
          <w:lang w:val="en-US"/>
        </w:rPr>
        <w:t>location</w:t>
      </w:r>
      <w:r>
        <w:rPr>
          <w:rFonts w:ascii="consolas"/>
          <w:color w:val="d4d4d4"/>
          <w:sz w:val="21"/>
          <w:rtl w:val="off"/>
          <w:lang w:val="en-US"/>
        </w:rPr>
        <w:t>.</w:t>
      </w:r>
      <w:r>
        <w:rPr>
          <w:rFonts w:ascii="consolas"/>
          <w:color w:val="9cdcfe"/>
          <w:sz w:val="21"/>
          <w:rtl w:val="off"/>
          <w:lang w:val="en-US"/>
        </w:rPr>
        <w:t>href</w:t>
      </w:r>
      <w:r>
        <w:rPr>
          <w:rFonts w:ascii="consolas"/>
          <w:color w:val="d4d4d4"/>
          <w:sz w:val="21"/>
          <w:rtl w:val="off"/>
          <w:lang w:val="en-US"/>
        </w:rPr>
        <w:t xml:space="preserve"> = </w:t>
      </w:r>
      <w:r>
        <w:rPr>
          <w:rFonts w:ascii="consolas"/>
          <w:color w:val="ce9178"/>
          <w:sz w:val="21"/>
          <w:rtl w:val="off"/>
          <w:lang w:val="en-US"/>
        </w:rPr>
        <w:t>"Page_Home.php"</w:t>
      </w:r>
      <w:r>
        <w:rPr>
          <w:rFonts w:ascii="consolas"/>
          <w:color w:val="d4d4d4"/>
          <w:sz w:val="21"/>
          <w:rtl w:val="off"/>
          <w:lang w:val="en-US"/>
        </w:rPr>
        <w:t>;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/>
          <w:color w:val="d4d4d4"/>
          <w:sz w:val="21"/>
          <w:lang w:val="en-US"/>
        </w:rPr>
      </w:pPr>
      <w:r>
        <w:rPr>
          <w:rFonts w:ascii="consolas"/>
          <w:color w:val="d4d4d4"/>
          <w:sz w:val="21"/>
          <w:rtl w:val="off"/>
          <w:lang w:val="en-US"/>
        </w:rPr>
        <w:t>}</w:t>
      </w:r>
    </w:p>
    <w:p>
      <w:pPr>
        <w:framePr w:w="0" w:h="0" w:vAnchor="margin" w:hAnchor="text" w:x="0" w:y="0"/>
        <w:pBdr>
          <w:top w:val="none" w:sz="4" w:space="0"/>
          <w:left w:val="none" w:sz="4" w:space="0"/>
          <w:bottom w:val="none" w:sz="4" w:space="0"/>
          <w:right w:val="none" w:sz="4" w:space="0"/>
          <w:between w:val="none" w:sz="4" w:space="0"/>
          <w:bar w:val="none" w:sz="4" w:space="0"/>
        </w:pBdr>
        <w:shd w:val="clear" w:fill="auto"/>
        <w:bidi w:val="off"/>
        <w:spacing w:before="0" w:after="0" w:line="240" w:lineRule="auto"/>
        <w:ind w:left="0" w:right="0" w:firstLine="0"/>
        <w:jc w:val="left"/>
        <w:rPr>
          <w:rFonts w:ascii="Consolas" w:cs="Times New Roman" w:hAnsi="Consolas"/>
          <w:i/>
          <w:sz w:val="24"/>
          <w:szCs w:val="24"/>
        </w:rPr>
      </w:pPr>
    </w:p>
    <w:p>
      <w:pPr>
        <w:spacing w:after="0" w:line="240" w:lineRule="auto"/>
        <w:contextualSpacing w:val="on"/>
        <w:rPr>
          <w:rFonts w:ascii="Times New Roman" w:cs="Times New Roman" w:hAnsi="Times New Roman"/>
          <w:b/>
        </w:rPr>
      </w:pPr>
    </w:p>
    <w:sectPr>
      <w:headerReference w:type="default" r:id="rId16"/>
      <w:footerReference w:type="default" r:id="rId17"/>
      <w:pgSz w:w="11907" w:h="16839"/>
      <w:pgMar w:top="990" w:right="720" w:bottom="990" w:left="720" w:header="720" w:footer="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00000000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roman"/>
    <w:pitch w:val="variable"/>
    <w:sig w:usb0="61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  <w:font w:name="consolas">
    <w:charset w:val="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4" w:space="0"/>
        <w:left w:val="none" w:sz="4" w:space="0"/>
        <w:bottom w:val="none" w:sz="4" w:space="0"/>
        <w:right w:val="none" w:sz="4" w:space="0"/>
        <w:insideH w:val="none" w:sz="4" w:space="0"/>
        <w:insideV w:val="none" w:sz="4" w:space="0"/>
      </w:tblBorders>
      <w:tblLook w:val="04A0"/>
    </w:tblPr>
    <w:tblGrid>
      <w:gridCol w:w="694"/>
      <w:gridCol w:w="8331"/>
    </w:tblGrid>
    <w:tr>
      <w:trPr>
        <w:trHeight w:val="889"/>
      </w:trPr>
      <w:tc>
        <w:tcPr>
          <w:cnfStyle w:val="101000000000"/>
          <w:tcW w:w="805" w:type="dxa"/>
          <w:vAlign w:val="center"/>
        </w:tcPr>
        <w:p>
          <w:pPr>
            <w:pStyle w:val="Footer"/>
            <w:jc w:val="center"/>
            <w:rPr>
              <w:rFonts w:ascii="Cambria" w:hAnsi="Cambria"/>
              <w:b/>
              <w:bCs/>
            </w:rPr>
          </w:pPr>
          <w:r>
            <w:rPr>
              <w:rFonts w:ascii="Cambria" w:hAnsi="Cambria"/>
              <w:b/>
              <w:bCs/>
            </w:rPr>
            <w:drawing xmlns:mc="http://schemas.openxmlformats.org/markup-compatibility/2006">
              <wp:inline distT="0" distB="0" distL="0" distR="0">
                <wp:extent cx="301557" cy="303546"/>
                <wp:effectExtent l="0" t="0" r="0" b="0"/>
                <wp:docPr id="72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0" name="Picture 7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1557" cy="30354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cnfStyle w:val="100000000000"/>
          <w:tcW w:w="9652" w:type="dxa"/>
          <w:vAlign w:val="center"/>
        </w:tcPr>
        <w:p>
          <w:pPr>
            <w:pStyle w:val="Footer"/>
            <w:rPr>
              <w:rFonts w:ascii="Cambria" w:hAnsi="Cambria"/>
              <w:b/>
              <w:bCs/>
            </w:rPr>
          </w:pPr>
          <w:r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spacing w:after="0" w:line="240" w:lineRule="auto"/>
      <w:contextualSpacing w:val="on"/>
      <w:jc w:val="center"/>
      <w:rPr>
        <w:rFonts w:ascii="Times New Roman" w:cs="Times New Roman" w:hAnsi="Times New Roman"/>
        <w:b/>
        <w:color w:val="000000" w:themeColor="text1"/>
        <w:sz w:val="34"/>
        <w:szCs w:val="20"/>
      </w:rPr>
    </w:pPr>
    <w:r>
      <w:rPr>
        <w:rFonts w:ascii="Times New Roman" w:cs="Times New Roman" w:hAnsi="Times New Roman"/>
        <w:b/>
        <w:color w:val="000000" w:themeColor="text1"/>
        <w:sz w:val="34"/>
        <w:szCs w:val="20"/>
      </w:rPr>
      <w:t>Super Shop Management System</w:t>
    </w:r>
  </w:p>
  <w:p>
    <w:pPr>
      <w:pStyle w:val="Header"/>
      <w:rPr>
        <w:color w:val="000000" w:themeColor="text1"/>
      </w:rPr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isLgl w:val="off"/>
      <w:suff w:val="tab"/>
      <w:lvlText w:val="%1."/>
      <w:lvlJc w:val="left"/>
      <w:pPr>
        <w:ind w:left="720" w:hanging="360"/>
      </w:pPr>
    </w:lvl>
    <w:lvl w:ilvl="1" w:tentative="1">
      <w:start w:val="1"/>
      <w:numFmt w:val="lowerLetter"/>
      <w:isLgl w:val="off"/>
      <w:suff w:val="tab"/>
      <w:lvlText w:val="%2."/>
      <w:lvlJc w:val="left"/>
      <w:pPr>
        <w:ind w:left="1440" w:hanging="360"/>
      </w:pPr>
    </w:lvl>
    <w:lvl w:ilvl="2" w:tentative="1">
      <w:start w:val="1"/>
      <w:numFmt w:val="lowerRoman"/>
      <w:isLgl w:val="off"/>
      <w:suff w:val="tab"/>
      <w:lvlText w:val="%3."/>
      <w:lvlJc w:val="right"/>
      <w:pPr>
        <w:ind w:left="2160" w:hanging="360"/>
      </w:pPr>
    </w:lvl>
    <w:lvl w:ilvl="3" w:tentative="1">
      <w:start w:val="1"/>
      <w:numFmt w:val="decimal"/>
      <w:isLgl w:val="off"/>
      <w:suff w:val="tab"/>
      <w:lvlText w:val="%4."/>
      <w:lvlJc w:val="left"/>
      <w:pPr>
        <w:ind w:left="2880" w:hanging="360"/>
      </w:pPr>
    </w:lvl>
    <w:lvl w:ilvl="4" w:tentative="1">
      <w:start w:val="1"/>
      <w:numFmt w:val="lowerLetter"/>
      <w:isLgl w:val="off"/>
      <w:suff w:val="tab"/>
      <w:lvlText w:val="%5."/>
      <w:lvlJc w:val="left"/>
      <w:pPr>
        <w:ind w:left="3600" w:hanging="360"/>
      </w:pPr>
    </w:lvl>
    <w:lvl w:ilvl="5" w:tentative="1">
      <w:start w:val="1"/>
      <w:numFmt w:val="lowerRoman"/>
      <w:isLgl w:val="off"/>
      <w:suff w:val="tab"/>
      <w:lvlText w:val="%6."/>
      <w:lvlJc w:val="right"/>
      <w:pPr>
        <w:ind w:left="4320" w:hanging="360"/>
      </w:pPr>
    </w:lvl>
    <w:lvl w:ilvl="6" w:tentative="1">
      <w:start w:val="1"/>
      <w:numFmt w:val="decimal"/>
      <w:isLgl w:val="off"/>
      <w:suff w:val="tab"/>
      <w:lvlText w:val="%7."/>
      <w:lvlJc w:val="left"/>
      <w:pPr>
        <w:ind w:left="5040" w:hanging="360"/>
      </w:pPr>
    </w:lvl>
    <w:lvl w:ilvl="7" w:tentative="1">
      <w:start w:val="1"/>
      <w:numFmt w:val="lowerLetter"/>
      <w:isLgl w:val="off"/>
      <w:suff w:val="tab"/>
      <w:lvlText w:val="%8."/>
      <w:lvlJc w:val="left"/>
      <w:pPr>
        <w:ind w:left="5760" w:hanging="360"/>
      </w:pPr>
    </w:lvl>
    <w:lvl w:ilvl="8" w:tentative="1">
      <w:start w:val="1"/>
      <w:numFmt w:val="lowerRoman"/>
      <w:isLgl w:val="off"/>
      <w:suff w:val="tab"/>
      <w:lvlText w:val="%9."/>
      <w:lvlJc w:val="right"/>
      <w:pPr>
        <w:ind w:left="6480" w:hanging="360"/>
      </w:pPr>
    </w:lvl>
  </w:abstractNum>
  <w:abstractNum w:abstractNumId="6">
    <w:multiLevelType w:val="hybridMultilevel"/>
    <w:lvl w:ilvl="0" w:tentative="0">
      <w:start w:val="1"/>
      <w:numFmt w:val="decimal"/>
      <w:isLgl w:val="off"/>
      <w:suff w:val="tab"/>
      <w:lvlText w:val="%1."/>
      <w:lvlJc w:val="left"/>
      <w:pPr>
        <w:ind w:left="720" w:hanging="360"/>
      </w:pPr>
      <w:rPr/>
    </w:lvl>
    <w:lvl w:ilvl="1" w:tentative="1">
      <w:start w:val="1"/>
      <w:numFmt w:val="lowerLetter"/>
      <w:isLgl w:val="off"/>
      <w:suff w:val="tab"/>
      <w:lvlText w:val="%2."/>
      <w:lvlJc w:val="left"/>
      <w:pPr>
        <w:ind w:left="1440" w:hanging="360"/>
      </w:pPr>
      <w:rPr/>
    </w:lvl>
    <w:lvl w:ilvl="2" w:tentative="1">
      <w:start w:val="1"/>
      <w:numFmt w:val="lowerRoman"/>
      <w:isLgl w:val="off"/>
      <w:suff w:val="tab"/>
      <w:lvlText w:val="%3."/>
      <w:lvlJc w:val="right"/>
      <w:pPr>
        <w:ind w:left="2160" w:hanging="360"/>
      </w:pPr>
      <w:rPr/>
    </w:lvl>
    <w:lvl w:ilvl="3" w:tentative="1">
      <w:start w:val="1"/>
      <w:numFmt w:val="decimal"/>
      <w:isLgl w:val="off"/>
      <w:suff w:val="tab"/>
      <w:lvlText w:val="%4."/>
      <w:lvlJc w:val="left"/>
      <w:pPr>
        <w:ind w:left="2880" w:hanging="360"/>
      </w:pPr>
      <w:rPr/>
    </w:lvl>
    <w:lvl w:ilvl="4" w:tentative="1">
      <w:start w:val="1"/>
      <w:numFmt w:val="lowerLetter"/>
      <w:isLgl w:val="off"/>
      <w:suff w:val="tab"/>
      <w:lvlText w:val="%5."/>
      <w:lvlJc w:val="left"/>
      <w:pPr>
        <w:ind w:left="3600" w:hanging="360"/>
      </w:pPr>
      <w:rPr/>
    </w:lvl>
    <w:lvl w:ilvl="5" w:tentative="1">
      <w:start w:val="1"/>
      <w:numFmt w:val="lowerRoman"/>
      <w:isLgl w:val="off"/>
      <w:suff w:val="tab"/>
      <w:lvlText w:val="%6."/>
      <w:lvlJc w:val="right"/>
      <w:pPr>
        <w:ind w:left="4320" w:hanging="360"/>
      </w:pPr>
      <w:rPr/>
    </w:lvl>
    <w:lvl w:ilvl="6" w:tentative="1">
      <w:start w:val="1"/>
      <w:numFmt w:val="decimal"/>
      <w:isLgl w:val="off"/>
      <w:suff w:val="tab"/>
      <w:lvlText w:val="%7."/>
      <w:lvlJc w:val="left"/>
      <w:pPr>
        <w:ind w:left="5040" w:hanging="360"/>
      </w:pPr>
      <w:rPr/>
    </w:lvl>
    <w:lvl w:ilvl="7" w:tentative="1">
      <w:start w:val="1"/>
      <w:numFmt w:val="lowerLetter"/>
      <w:isLgl w:val="off"/>
      <w:suff w:val="tab"/>
      <w:lvlText w:val="%8."/>
      <w:lvlJc w:val="left"/>
      <w:pPr>
        <w:ind w:left="5760" w:hanging="360"/>
      </w:pPr>
      <w:rPr/>
    </w:lvl>
    <w:lvl w:ilvl="8" w:tentative="1">
      <w:start w:val="1"/>
      <w:numFmt w:val="lowerRoman"/>
      <w:isLgl w:val="off"/>
      <w:suff w:val="tab"/>
      <w:lvlText w:val="%9."/>
      <w:lvlJc w:val="right"/>
      <w:pPr>
        <w:ind w:left="6480" w:hanging="360"/>
      </w:pPr>
      <w:rPr/>
    </w:lvl>
  </w:abstractNum>
  <w:abstractNum w:abstractNumId="7">
    <w:multiLevelType w:val="multilevel"/>
    <w:lvl w:ilvl="0" w:tentative="0">
      <w:start w:val="1"/>
      <w:numFmt w:val="decimal"/>
      <w:isLgl w:val="off"/>
      <w:suff w:val="tab"/>
      <w:lvlText w:val="%1."/>
      <w:lvlJc w:val="left"/>
      <w:pPr>
        <w:ind w:left="720" w:hanging="360"/>
      </w:pPr>
      <w:rPr/>
    </w:lvl>
    <w:lvl w:ilvl="1" w:tentative="1">
      <w:start w:val="1"/>
      <w:numFmt w:val="lowerLetter"/>
      <w:isLgl w:val="off"/>
      <w:suff w:val="tab"/>
      <w:lvlText w:val="%2."/>
      <w:lvlJc w:val="left"/>
      <w:pPr>
        <w:ind w:left="1440" w:hanging="360"/>
      </w:pPr>
      <w:rPr/>
    </w:lvl>
    <w:lvl w:ilvl="2" w:tentative="1">
      <w:start w:val="1"/>
      <w:numFmt w:val="lowerRoman"/>
      <w:isLgl w:val="off"/>
      <w:suff w:val="tab"/>
      <w:lvlText w:val="%3."/>
      <w:lvlJc w:val="right"/>
      <w:pPr>
        <w:ind w:left="2160" w:hanging="360"/>
      </w:pPr>
      <w:rPr/>
    </w:lvl>
    <w:lvl w:ilvl="3" w:tentative="1">
      <w:start w:val="1"/>
      <w:numFmt w:val="decimal"/>
      <w:isLgl w:val="off"/>
      <w:suff w:val="tab"/>
      <w:lvlText w:val="%4."/>
      <w:lvlJc w:val="left"/>
      <w:pPr>
        <w:ind w:left="2880" w:hanging="360"/>
      </w:pPr>
      <w:rPr/>
    </w:lvl>
    <w:lvl w:ilvl="4" w:tentative="1">
      <w:start w:val="1"/>
      <w:numFmt w:val="lowerLetter"/>
      <w:isLgl w:val="off"/>
      <w:suff w:val="tab"/>
      <w:lvlText w:val="%5."/>
      <w:lvlJc w:val="left"/>
      <w:pPr>
        <w:ind w:left="3600" w:hanging="360"/>
      </w:pPr>
      <w:rPr/>
    </w:lvl>
    <w:lvl w:ilvl="5" w:tentative="1">
      <w:start w:val="1"/>
      <w:numFmt w:val="lowerRoman"/>
      <w:isLgl w:val="off"/>
      <w:suff w:val="tab"/>
      <w:lvlText w:val="%6."/>
      <w:lvlJc w:val="right"/>
      <w:pPr>
        <w:ind w:left="4320" w:hanging="360"/>
      </w:pPr>
      <w:rPr/>
    </w:lvl>
    <w:lvl w:ilvl="6" w:tentative="1">
      <w:start w:val="1"/>
      <w:numFmt w:val="decimal"/>
      <w:isLgl w:val="off"/>
      <w:suff w:val="tab"/>
      <w:lvlText w:val="%7."/>
      <w:lvlJc w:val="left"/>
      <w:pPr>
        <w:ind w:left="5040" w:hanging="360"/>
      </w:pPr>
      <w:rPr/>
    </w:lvl>
    <w:lvl w:ilvl="7" w:tentative="1">
      <w:start w:val="1"/>
      <w:numFmt w:val="lowerLetter"/>
      <w:isLgl w:val="off"/>
      <w:suff w:val="tab"/>
      <w:lvlText w:val="%8."/>
      <w:lvlJc w:val="left"/>
      <w:pPr>
        <w:ind w:left="5760" w:hanging="360"/>
      </w:pPr>
      <w:rPr/>
    </w:lvl>
    <w:lvl w:ilvl="8" w:tentative="1">
      <w:start w:val="1"/>
      <w:numFmt w:val="lowerRoman"/>
      <w:isLgl w:val="off"/>
      <w:suff w:val="tab"/>
      <w:lvlText w:val="%9."/>
      <w:lvlJc w:val="right"/>
      <w:pPr>
        <w:ind w:left="6480" w:hanging="360"/>
      </w:pPr>
      <w:rPr/>
    </w:lvl>
  </w:abstractNum>
  <w:abstractNum w:abstractNumId="8">
    <w:multiLevelType w:val="hybridMultilevel"/>
    <w:lvl w:ilvl="0" w:tentative="0">
      <w:start w:val="1"/>
      <w:numFmt w:val="bullet"/>
      <w:isLgl w:val="off"/>
      <w:suff w:val="tab"/>
      <w:lvlText w:val=""/>
      <w:lvlJc w:val="left"/>
      <w:pPr>
        <w:ind w:left="72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16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288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432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04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>
    <w:multiLevelType w:val="hybridMultilevel"/>
    <w:lvl w:ilvl="0" w:tentative="0">
      <w:start w:val="1"/>
      <w:numFmt w:val="bullet"/>
      <w:isLgl w:val="off"/>
      <w:suff w:val="tab"/>
      <w:lvlText w:val=""/>
      <w:lvlJc w:val="left"/>
      <w:pPr>
        <w:ind w:left="72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16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288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432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04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>
    <w:multiLevelType w:val="multilevel"/>
    <w:lvl w:ilvl="0" w:tentative="0">
      <w:start w:val="1"/>
      <w:numFmt w:val="decimal"/>
      <w:isLgl w:val="off"/>
      <w:suff w:val="tab"/>
      <w:lvlText w:val="%1)"/>
      <w:lvlJc w:val="left"/>
      <w:pPr>
        <w:ind w:left="360" w:hanging="360"/>
      </w:pPr>
      <w:rPr/>
    </w:lvl>
    <w:lvl w:ilvl="1" w:tentative="1">
      <w:start w:val="1"/>
      <w:numFmt w:val="lowerLetter"/>
      <w:isLgl w:val="off"/>
      <w:suff w:val="tab"/>
      <w:lvlText w:val="%2)"/>
      <w:lvlJc w:val="left"/>
      <w:pPr>
        <w:ind w:left="1080" w:hanging="360"/>
      </w:pPr>
      <w:rPr/>
    </w:lvl>
    <w:lvl w:ilvl="2" w:tentative="1">
      <w:start w:val="1"/>
      <w:numFmt w:val="lowerRoman"/>
      <w:isLgl w:val="off"/>
      <w:suff w:val="tab"/>
      <w:lvlText w:val="%3)"/>
      <w:lvlJc w:val="left"/>
      <w:pPr>
        <w:ind w:left="1800" w:hanging="360"/>
      </w:pPr>
      <w:rPr/>
    </w:lvl>
    <w:lvl w:ilvl="3" w:tentative="1">
      <w:start w:val="1"/>
      <w:numFmt w:val="decimal"/>
      <w:isLgl w:val="off"/>
      <w:suff w:val="tab"/>
      <w:lvlText w:val="(%4)"/>
      <w:lvlJc w:val="left"/>
      <w:pPr>
        <w:ind w:left="2520" w:hanging="360"/>
      </w:pPr>
      <w:rPr/>
    </w:lvl>
    <w:lvl w:ilvl="4" w:tentative="1">
      <w:start w:val="1"/>
      <w:numFmt w:val="lowerLetter"/>
      <w:isLgl w:val="off"/>
      <w:suff w:val="tab"/>
      <w:lvlText w:val="(%5)"/>
      <w:lvlJc w:val="left"/>
      <w:pPr>
        <w:ind w:left="3240" w:hanging="360"/>
      </w:pPr>
      <w:rPr/>
    </w:lvl>
    <w:lvl w:ilvl="5" w:tentative="1">
      <w:start w:val="1"/>
      <w:numFmt w:val="lowerRoman"/>
      <w:isLgl w:val="off"/>
      <w:suff w:val="tab"/>
      <w:lvlText w:val="(%6)"/>
      <w:lvlJc w:val="left"/>
      <w:pPr>
        <w:ind w:left="3960" w:hanging="360"/>
      </w:pPr>
      <w:rPr/>
    </w:lvl>
    <w:lvl w:ilvl="6" w:tentative="1">
      <w:start w:val="1"/>
      <w:numFmt w:val="decimal"/>
      <w:isLgl w:val="off"/>
      <w:suff w:val="tab"/>
      <w:lvlText w:val="%7."/>
      <w:lvlJc w:val="left"/>
      <w:pPr>
        <w:ind w:left="4680" w:hanging="360"/>
      </w:pPr>
      <w:rPr/>
    </w:lvl>
    <w:lvl w:ilvl="7" w:tentative="1">
      <w:start w:val="1"/>
      <w:numFmt w:val="lowerLetter"/>
      <w:isLgl w:val="off"/>
      <w:suff w:val="tab"/>
      <w:lvlText w:val="%8."/>
      <w:lvlJc w:val="left"/>
      <w:pPr>
        <w:ind w:left="5400" w:hanging="360"/>
      </w:pPr>
      <w:rPr/>
    </w:lvl>
    <w:lvl w:ilvl="8" w:tentative="1">
      <w:start w:val="1"/>
      <w:numFmt w:val="lowerRoman"/>
      <w:isLgl w:val="off"/>
      <w:suff w:val="tab"/>
      <w:lvlText w:val="%9."/>
      <w:lvlJc w:val="left"/>
      <w:pPr>
        <w:ind w:left="6120" w:hanging="360"/>
      </w:pPr>
      <w:rPr/>
    </w:lvl>
  </w:abstractNum>
  <w:abstractNum w:abstractNumId="11">
    <w:multiLevelType w:val="multilevel"/>
    <w:lvl w:ilvl="0" w:tentative="0">
      <w:start w:val="1"/>
      <w:numFmt w:val="bullet"/>
      <w:isLgl w:val="off"/>
      <w:suff w:val="tab"/>
      <w:lvlText w:val=""/>
      <w:lvlJc w:val="left"/>
      <w:pPr>
        <w:ind w:left="144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216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88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360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432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504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76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648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2">
    <w:multiLevelType w:val="hybridMultilevel"/>
    <w:lvl w:ilvl="0" w:tentative="0">
      <w:start w:val="1"/>
      <w:numFmt w:val="decimal"/>
      <w:isLgl w:val="off"/>
      <w:suff w:val="tab"/>
      <w:lvlText w:val="%1."/>
      <w:lvlJc w:val="left"/>
      <w:pPr>
        <w:ind w:left="540" w:hanging="360"/>
      </w:pPr>
    </w:lvl>
    <w:lvl w:ilvl="1" w:tentative="1">
      <w:start w:val="1"/>
      <w:numFmt w:val="lowerLetter"/>
      <w:isLgl w:val="off"/>
      <w:suff w:val="tab"/>
      <w:lvlText w:val="%2."/>
      <w:lvlJc w:val="left"/>
      <w:pPr>
        <w:ind w:left="1260" w:hanging="360"/>
      </w:pPr>
    </w:lvl>
    <w:lvl w:ilvl="2" w:tentative="1">
      <w:start w:val="1"/>
      <w:numFmt w:val="lowerRoman"/>
      <w:isLgl w:val="off"/>
      <w:suff w:val="tab"/>
      <w:lvlText w:val="%3."/>
      <w:lvlJc w:val="right"/>
      <w:pPr>
        <w:ind w:left="1980" w:hanging="360"/>
      </w:pPr>
    </w:lvl>
    <w:lvl w:ilvl="3" w:tentative="1">
      <w:start w:val="1"/>
      <w:numFmt w:val="decimal"/>
      <w:isLgl w:val="off"/>
      <w:suff w:val="tab"/>
      <w:lvlText w:val="%4."/>
      <w:lvlJc w:val="left"/>
      <w:pPr>
        <w:ind w:left="2700" w:hanging="360"/>
      </w:pPr>
    </w:lvl>
    <w:lvl w:ilvl="4" w:tentative="1">
      <w:start w:val="1"/>
      <w:numFmt w:val="lowerLetter"/>
      <w:isLgl w:val="off"/>
      <w:suff w:val="tab"/>
      <w:lvlText w:val="%5."/>
      <w:lvlJc w:val="left"/>
      <w:pPr>
        <w:ind w:left="3420" w:hanging="360"/>
      </w:pPr>
    </w:lvl>
    <w:lvl w:ilvl="5" w:tentative="1">
      <w:start w:val="1"/>
      <w:numFmt w:val="lowerRoman"/>
      <w:isLgl w:val="off"/>
      <w:suff w:val="tab"/>
      <w:lvlText w:val="%6."/>
      <w:lvlJc w:val="right"/>
      <w:pPr>
        <w:ind w:left="4140" w:hanging="360"/>
      </w:pPr>
    </w:lvl>
    <w:lvl w:ilvl="6" w:tentative="1">
      <w:start w:val="1"/>
      <w:numFmt w:val="decimal"/>
      <w:isLgl w:val="off"/>
      <w:suff w:val="tab"/>
      <w:lvlText w:val="%7."/>
      <w:lvlJc w:val="left"/>
      <w:pPr>
        <w:ind w:left="4860" w:hanging="360"/>
      </w:pPr>
    </w:lvl>
    <w:lvl w:ilvl="7" w:tentative="1">
      <w:start w:val="1"/>
      <w:numFmt w:val="lowerLetter"/>
      <w:isLgl w:val="off"/>
      <w:suff w:val="tab"/>
      <w:lvlText w:val="%8."/>
      <w:lvlJc w:val="left"/>
      <w:pPr>
        <w:ind w:left="5580" w:hanging="360"/>
      </w:pPr>
    </w:lvl>
    <w:lvl w:ilvl="8" w:tentative="1">
      <w:start w:val="1"/>
      <w:numFmt w:val="lowerRoman"/>
      <w:isLgl w:val="off"/>
      <w:suff w:val="tab"/>
      <w:lvlText w:val="%9."/>
      <w:lvlJc w:val="right"/>
      <w:pPr>
        <w:ind w:left="6300" w:hanging="360"/>
      </w:pPr>
    </w:lvl>
  </w:abstractNum>
  <w:abstractNum w:abstractNumId="13">
    <w:multiLevelType w:val="hybridMultilevel"/>
    <w:lvl w:ilvl="0" w:tentative="0">
      <w:start w:val="1"/>
      <w:numFmt w:val="decimal"/>
      <w:isLgl w:val="off"/>
      <w:suff w:val="tab"/>
      <w:lvlText w:val="%1."/>
      <w:lvlJc w:val="left"/>
      <w:pPr>
        <w:ind w:left="720" w:hanging="360"/>
      </w:pPr>
      <w:rPr/>
    </w:lvl>
    <w:lvl w:ilvl="1" w:tentative="1">
      <w:start w:val="1"/>
      <w:numFmt w:val="lowerLetter"/>
      <w:isLgl w:val="off"/>
      <w:suff w:val="tab"/>
      <w:lvlText w:val="%2."/>
      <w:lvlJc w:val="left"/>
      <w:pPr>
        <w:ind w:left="1440" w:hanging="360"/>
      </w:pPr>
      <w:rPr/>
    </w:lvl>
    <w:lvl w:ilvl="2" w:tentative="1">
      <w:start w:val="1"/>
      <w:numFmt w:val="lowerRoman"/>
      <w:isLgl w:val="off"/>
      <w:suff w:val="tab"/>
      <w:lvlText w:val="%3."/>
      <w:lvlJc w:val="right"/>
      <w:pPr>
        <w:ind w:left="2160" w:hanging="360"/>
      </w:pPr>
      <w:rPr/>
    </w:lvl>
    <w:lvl w:ilvl="3" w:tentative="1">
      <w:start w:val="1"/>
      <w:numFmt w:val="decimal"/>
      <w:isLgl w:val="off"/>
      <w:suff w:val="tab"/>
      <w:lvlText w:val="%4."/>
      <w:lvlJc w:val="left"/>
      <w:pPr>
        <w:ind w:left="2880" w:hanging="360"/>
      </w:pPr>
      <w:rPr/>
    </w:lvl>
    <w:lvl w:ilvl="4" w:tentative="1">
      <w:start w:val="1"/>
      <w:numFmt w:val="lowerLetter"/>
      <w:isLgl w:val="off"/>
      <w:suff w:val="tab"/>
      <w:lvlText w:val="%5."/>
      <w:lvlJc w:val="left"/>
      <w:pPr>
        <w:ind w:left="3600" w:hanging="360"/>
      </w:pPr>
      <w:rPr/>
    </w:lvl>
    <w:lvl w:ilvl="5" w:tentative="1">
      <w:start w:val="1"/>
      <w:numFmt w:val="lowerRoman"/>
      <w:isLgl w:val="off"/>
      <w:suff w:val="tab"/>
      <w:lvlText w:val="%6."/>
      <w:lvlJc w:val="right"/>
      <w:pPr>
        <w:ind w:left="4320" w:hanging="360"/>
      </w:pPr>
      <w:rPr/>
    </w:lvl>
    <w:lvl w:ilvl="6" w:tentative="1">
      <w:start w:val="1"/>
      <w:numFmt w:val="decimal"/>
      <w:isLgl w:val="off"/>
      <w:suff w:val="tab"/>
      <w:lvlText w:val="%7."/>
      <w:lvlJc w:val="left"/>
      <w:pPr>
        <w:ind w:left="5040" w:hanging="360"/>
      </w:pPr>
      <w:rPr/>
    </w:lvl>
    <w:lvl w:ilvl="7" w:tentative="1">
      <w:start w:val="1"/>
      <w:numFmt w:val="lowerLetter"/>
      <w:isLgl w:val="off"/>
      <w:suff w:val="tab"/>
      <w:lvlText w:val="%8."/>
      <w:lvlJc w:val="left"/>
      <w:pPr>
        <w:ind w:left="5760" w:hanging="360"/>
      </w:pPr>
      <w:rPr/>
    </w:lvl>
    <w:lvl w:ilvl="8" w:tentative="1">
      <w:start w:val="1"/>
      <w:numFmt w:val="lowerRoman"/>
      <w:isLgl w:val="off"/>
      <w:suff w:val="tab"/>
      <w:lvlText w:val="%9."/>
      <w:lvlJc w:val="right"/>
      <w:pPr>
        <w:ind w:left="6480" w:hanging="360"/>
      </w:pPr>
      <w:rPr/>
    </w:lvl>
  </w:abstractNum>
  <w:abstractNum w:abstractNumId="14">
    <w:multiLevelType w:val="hybridMultilevel"/>
    <w:lvl w:ilvl="0" w:tentative="0">
      <w:start w:val="1"/>
      <w:numFmt w:val="decimal"/>
      <w:isLgl w:val="off"/>
      <w:suff w:val="tab"/>
      <w:lvlText w:val="%1."/>
      <w:lvlJc w:val="left"/>
      <w:pPr>
        <w:ind w:left="720" w:hanging="360"/>
      </w:pPr>
      <w:rPr/>
    </w:lvl>
    <w:lvl w:ilvl="1" w:tentative="1">
      <w:start w:val="1"/>
      <w:numFmt w:val="lowerLetter"/>
      <w:isLgl w:val="off"/>
      <w:suff w:val="tab"/>
      <w:lvlText w:val="%2."/>
      <w:lvlJc w:val="left"/>
      <w:pPr>
        <w:ind w:left="1440" w:hanging="360"/>
      </w:pPr>
      <w:rPr/>
    </w:lvl>
    <w:lvl w:ilvl="2" w:tentative="1">
      <w:start w:val="1"/>
      <w:numFmt w:val="lowerRoman"/>
      <w:isLgl w:val="off"/>
      <w:suff w:val="tab"/>
      <w:lvlText w:val="%3."/>
      <w:lvlJc w:val="right"/>
      <w:pPr>
        <w:ind w:left="2160" w:hanging="360"/>
      </w:pPr>
      <w:rPr/>
    </w:lvl>
    <w:lvl w:ilvl="3" w:tentative="1">
      <w:start w:val="1"/>
      <w:numFmt w:val="decimal"/>
      <w:isLgl w:val="off"/>
      <w:suff w:val="tab"/>
      <w:lvlText w:val="%4."/>
      <w:lvlJc w:val="left"/>
      <w:pPr>
        <w:ind w:left="2880" w:hanging="360"/>
      </w:pPr>
      <w:rPr/>
    </w:lvl>
    <w:lvl w:ilvl="4" w:tentative="1">
      <w:start w:val="1"/>
      <w:numFmt w:val="lowerLetter"/>
      <w:isLgl w:val="off"/>
      <w:suff w:val="tab"/>
      <w:lvlText w:val="%5."/>
      <w:lvlJc w:val="left"/>
      <w:pPr>
        <w:ind w:left="3600" w:hanging="360"/>
      </w:pPr>
      <w:rPr/>
    </w:lvl>
    <w:lvl w:ilvl="5" w:tentative="1">
      <w:start w:val="1"/>
      <w:numFmt w:val="lowerRoman"/>
      <w:isLgl w:val="off"/>
      <w:suff w:val="tab"/>
      <w:lvlText w:val="%6."/>
      <w:lvlJc w:val="right"/>
      <w:pPr>
        <w:ind w:left="4320" w:hanging="360"/>
      </w:pPr>
      <w:rPr/>
    </w:lvl>
    <w:lvl w:ilvl="6" w:tentative="1">
      <w:start w:val="1"/>
      <w:numFmt w:val="decimal"/>
      <w:isLgl w:val="off"/>
      <w:suff w:val="tab"/>
      <w:lvlText w:val="%7."/>
      <w:lvlJc w:val="left"/>
      <w:pPr>
        <w:ind w:left="5040" w:hanging="360"/>
      </w:pPr>
      <w:rPr/>
    </w:lvl>
    <w:lvl w:ilvl="7" w:tentative="1">
      <w:start w:val="1"/>
      <w:numFmt w:val="lowerLetter"/>
      <w:isLgl w:val="off"/>
      <w:suff w:val="tab"/>
      <w:lvlText w:val="%8."/>
      <w:lvlJc w:val="left"/>
      <w:pPr>
        <w:ind w:left="5760" w:hanging="360"/>
      </w:pPr>
      <w:rPr/>
    </w:lvl>
    <w:lvl w:ilvl="8" w:tentative="1">
      <w:start w:val="1"/>
      <w:numFmt w:val="lowerRoman"/>
      <w:isLgl w:val="off"/>
      <w:suff w:val="tab"/>
      <w:lvlText w:val="%9."/>
      <w:lvlJc w:val="right"/>
      <w:pPr>
        <w:ind w:left="6480" w:hanging="360"/>
      </w:pPr>
      <w:rPr/>
    </w:lvl>
  </w:abstractNum>
  <w:abstractNum w:abstractNumId="15">
    <w:multiLevelType w:val="multilevel"/>
    <w:lvl w:ilvl="0" w:tentative="0">
      <w:start w:val="1"/>
      <w:numFmt w:val="bullet"/>
      <w:isLgl w:val="off"/>
      <w:suff w:val="tab"/>
      <w:lvlText w:val=""/>
      <w:lvlJc w:val="left"/>
      <w:pPr>
        <w:ind w:left="144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216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88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360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432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504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76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648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6">
    <w:multiLevelType w:val="hybridMultilevel"/>
    <w:lvl w:ilvl="0" w:tentative="0">
      <w:start w:val="1"/>
      <w:numFmt w:val="bullet"/>
      <w:isLgl w:val="off"/>
      <w:suff w:val="tab"/>
      <w:lvlText w:val=""/>
      <w:lvlJc w:val="left"/>
      <w:pPr>
        <w:ind w:left="72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144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16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288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360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432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04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576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>
    <w:multiLevelType w:val="hybridMultilevel"/>
    <w:lvl w:ilvl="0" w:tentative="0">
      <w:start w:val="1"/>
      <w:numFmt w:val="bullet"/>
      <w:isLgl w:val="off"/>
      <w:suff w:val="tab"/>
      <w:lvlText w:val=""/>
      <w:lvlJc w:val="left"/>
      <w:pPr>
        <w:ind w:left="1440" w:hanging="360"/>
      </w:pPr>
      <w:rPr>
        <w:rFonts w:ascii="Symbol" w:hAnsi="Symbol"/>
      </w:rPr>
    </w:lvl>
    <w:lvl w:ilvl="1" w:tentative="0">
      <w:start w:val="1"/>
      <w:numFmt w:val="bullet"/>
      <w:isLgl w:val="off"/>
      <w:suff w:val="tab"/>
      <w:lvlText w:val="o"/>
      <w:lvlJc w:val="left"/>
      <w:pPr>
        <w:ind w:left="216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88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360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432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504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76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648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8">
    <w:multiLevelType w:val="hybridMultilevel"/>
    <w:lvl w:ilvl="0" w:tentative="0">
      <w:start w:val="1"/>
      <w:numFmt w:val="bullet"/>
      <w:isLgl w:val="off"/>
      <w:suff w:val="tab"/>
      <w:lvlText w:val=""/>
      <w:lvlJc w:val="left"/>
      <w:pPr>
        <w:ind w:left="1440" w:hanging="360"/>
      </w:pPr>
      <w:rPr>
        <w:rFonts w:ascii="Symbol" w:hAnsi="Symbol"/>
      </w:rPr>
    </w:lvl>
    <w:lvl w:ilvl="1" w:tentative="0">
      <w:start w:val="1"/>
      <w:numFmt w:val="bullet"/>
      <w:isLgl w:val="off"/>
      <w:suff w:val="tab"/>
      <w:lvlText w:val="o"/>
      <w:lvlJc w:val="left"/>
      <w:pPr>
        <w:ind w:left="216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88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360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432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504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76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648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9">
    <w:multiLevelType w:val="hybridMultilevel"/>
    <w:lvl w:ilvl="0" w:tentative="0">
      <w:start w:val="1"/>
      <w:numFmt w:val="bullet"/>
      <w:isLgl w:val="off"/>
      <w:suff w:val="tab"/>
      <w:lvlText w:val=""/>
      <w:lvlJc w:val="left"/>
      <w:pPr>
        <w:ind w:left="144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216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88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360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432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504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76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648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0">
    <w:multiLevelType w:val="multilevel"/>
    <w:lvl w:ilvl="0" w:tentative="0">
      <w:start w:val="1"/>
      <w:numFmt w:val="bullet"/>
      <w:isLgl w:val="off"/>
      <w:suff w:val="tab"/>
      <w:lvlText w:val=""/>
      <w:lvlJc w:val="left"/>
      <w:pPr>
        <w:ind w:left="144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216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88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360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432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504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76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648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1">
    <w:multiLevelType w:val="multilevel"/>
    <w:lvl w:ilvl="0" w:tentative="0">
      <w:start w:val="1"/>
      <w:numFmt w:val="bullet"/>
      <w:isLgl w:val="off"/>
      <w:suff w:val="tab"/>
      <w:lvlText w:val=""/>
      <w:lvlJc w:val="left"/>
      <w:pPr>
        <w:ind w:left="1440" w:hanging="360"/>
      </w:pPr>
      <w:rPr>
        <w:rFonts w:ascii="Symbol" w:hAnsi="Symbol"/>
      </w:rPr>
    </w:lvl>
    <w:lvl w:ilvl="1" w:tentative="0">
      <w:start w:val="1"/>
      <w:numFmt w:val="bullet"/>
      <w:isLgl w:val="off"/>
      <w:suff w:val="tab"/>
      <w:lvlText w:val="o"/>
      <w:lvlJc w:val="left"/>
      <w:pPr>
        <w:ind w:left="216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88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360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432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504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76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648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2">
    <w:multiLevelType w:val="multilevel"/>
    <w:lvl w:ilvl="0" w:tentative="0">
      <w:start w:val="1"/>
      <w:numFmt w:val="bullet"/>
      <w:isLgl w:val="off"/>
      <w:suff w:val="tab"/>
      <w:lvlText w:val=""/>
      <w:lvlJc w:val="left"/>
      <w:pPr>
        <w:ind w:left="144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216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88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360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432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504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76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648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3">
    <w:multiLevelType w:val="multilevel"/>
    <w:lvl w:ilvl="0" w:tentative="0">
      <w:start w:val="1"/>
      <w:numFmt w:val="bullet"/>
      <w:isLgl w:val="off"/>
      <w:suff w:val="tab"/>
      <w:lvlText w:val=""/>
      <w:lvlJc w:val="left"/>
      <w:pPr>
        <w:ind w:left="144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216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88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360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432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504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76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648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4">
    <w:multiLevelType w:val="multilevel"/>
    <w:lvl w:ilvl="0" w:tentative="0">
      <w:start w:val="1"/>
      <w:numFmt w:val="bullet"/>
      <w:isLgl w:val="off"/>
      <w:suff w:val="tab"/>
      <w:lvlText w:val=""/>
      <w:lvlJc w:val="left"/>
      <w:pPr>
        <w:ind w:left="1440" w:hanging="360"/>
      </w:pPr>
      <w:rPr>
        <w:rFonts w:ascii="Symbol" w:hAnsi="Symbol"/>
      </w:rPr>
    </w:lvl>
    <w:lvl w:ilvl="1" w:tentative="1">
      <w:start w:val="1"/>
      <w:numFmt w:val="bullet"/>
      <w:isLgl w:val="off"/>
      <w:suff w:val="tab"/>
      <w:lvlText w:val="o"/>
      <w:lvlJc w:val="left"/>
      <w:pPr>
        <w:ind w:left="2160" w:hanging="360"/>
      </w:pPr>
      <w:rPr>
        <w:rFonts w:ascii="Courier New" w:cs="Courier New" w:hAnsi="Courier New"/>
      </w:rPr>
    </w:lvl>
    <w:lvl w:ilvl="2" w:tentative="1">
      <w:start w:val="1"/>
      <w:numFmt w:val="bullet"/>
      <w:isLgl w:val="off"/>
      <w:suff w:val="tab"/>
      <w:lvlText w:val=""/>
      <w:lvlJc w:val="left"/>
      <w:pPr>
        <w:ind w:left="2880" w:hanging="360"/>
      </w:pPr>
      <w:rPr>
        <w:rFonts w:ascii="Wingdings" w:hAnsi="Wingdings"/>
      </w:rPr>
    </w:lvl>
    <w:lvl w:ilvl="3" w:tentative="1">
      <w:start w:val="1"/>
      <w:numFmt w:val="bullet"/>
      <w:isLgl w:val="off"/>
      <w:suff w:val="tab"/>
      <w:lvlText w:val=""/>
      <w:lvlJc w:val="left"/>
      <w:pPr>
        <w:ind w:left="3600" w:hanging="360"/>
      </w:pPr>
      <w:rPr>
        <w:rFonts w:ascii="Symbol" w:hAnsi="Symbol"/>
      </w:rPr>
    </w:lvl>
    <w:lvl w:ilvl="4" w:tentative="1">
      <w:start w:val="1"/>
      <w:numFmt w:val="bullet"/>
      <w:isLgl w:val="off"/>
      <w:suff w:val="tab"/>
      <w:lvlText w:val="o"/>
      <w:lvlJc w:val="left"/>
      <w:pPr>
        <w:ind w:left="4320" w:hanging="360"/>
      </w:pPr>
      <w:rPr>
        <w:rFonts w:ascii="Courier New" w:cs="Courier New" w:hAnsi="Courier New"/>
      </w:rPr>
    </w:lvl>
    <w:lvl w:ilvl="5" w:tentative="1">
      <w:start w:val="1"/>
      <w:numFmt w:val="bullet"/>
      <w:isLgl w:val="off"/>
      <w:suff w:val="tab"/>
      <w:lvlText w:val=""/>
      <w:lvlJc w:val="left"/>
      <w:pPr>
        <w:ind w:left="5040" w:hanging="360"/>
      </w:pPr>
      <w:rPr>
        <w:rFonts w:ascii="Wingdings" w:hAnsi="Wingdings"/>
      </w:rPr>
    </w:lvl>
    <w:lvl w:ilvl="6" w:tentative="1">
      <w:start w:val="1"/>
      <w:numFmt w:val="bullet"/>
      <w:isLgl w:val="off"/>
      <w:suff w:val="tab"/>
      <w:lvlText w:val=""/>
      <w:lvlJc w:val="left"/>
      <w:pPr>
        <w:ind w:left="5760" w:hanging="360"/>
      </w:pPr>
      <w:rPr>
        <w:rFonts w:ascii="Symbol" w:hAnsi="Symbol"/>
      </w:rPr>
    </w:lvl>
    <w:lvl w:ilvl="7" w:tentative="1">
      <w:start w:val="1"/>
      <w:numFmt w:val="bullet"/>
      <w:isLgl w:val="off"/>
      <w:suff w:val="tab"/>
      <w:lvlText w:val="o"/>
      <w:lvlJc w:val="left"/>
      <w:pPr>
        <w:ind w:left="6480" w:hanging="360"/>
      </w:pPr>
      <w:rPr>
        <w:rFonts w:ascii="Courier New" w:cs="Courier New" w:hAnsi="Courier New"/>
      </w:rPr>
    </w:lvl>
    <w:lvl w:ilvl="8" w:tentative="1">
      <w:start w:val="1"/>
      <w:numFmt w:val="bullet"/>
      <w:isLgl w:val="off"/>
      <w:suff w:val="tab"/>
      <w:lvlText w:val=""/>
      <w:lvlJc w:val="left"/>
      <w:pPr>
        <w:ind w:left="7200" w:hanging="360"/>
      </w:pPr>
      <w:rPr>
        <w:rFonts w:ascii="Wingdings" w:hAnsi="Wingdings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15"/>
  </w:num>
  <w:num w:numId="17">
    <w:abstractNumId w:val="16"/>
  </w:num>
  <w:num w:numId="18">
    <w:abstractNumId w:val="17"/>
  </w:num>
  <w:num w:numId="19">
    <w:abstractNumId w:val="18"/>
  </w:num>
  <w:num w:numId="20">
    <w:abstractNumId w:val="19"/>
  </w:num>
  <w:num w:numId="21">
    <w:abstractNumId w:val="20"/>
  </w:num>
  <w:num w:numId="22">
    <w:abstractNumId w:val="21"/>
  </w:num>
  <w:num w:numId="23">
    <w:abstractNumId w:val="22"/>
  </w:num>
  <w:num w:numId="24">
    <w:abstractNumId w:val="23"/>
  </w:num>
  <w:num w:numId="2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0E3D9D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357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77707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32934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160" w:line="259" w:lineRule="auto"/>
      </w:pPr>
    </w:pPrDefault>
  </w:docDefaults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480" w:after="0"/>
    </w:pPr>
    <w:rPr>
      <w:rFonts w:asciiTheme="majorHAnsi" w:cstheme="majorBidi" w:eastAsiaTheme="majorEastAsia" w:hAnsiTheme="majorHAnsi"/>
      <w:b/>
      <w:bCs/>
      <w:color w:val="2e74b4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1f4d77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4d77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unhideWhenUsed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2e74b4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1f4d77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1f4d77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5b9bd5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5b9bd5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5b9bd5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5b9bd5" w:themeColor="accent1" w:sz="4" w:space="4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unhideWhenUsed w:val="on"/>
    <w:rPr>
      <w:vertAlign w:val="superscript"/>
    </w:rPr>
  </w:style>
  <w:style w:type="character" w:styleId="Hyperlink">
    <w:name w:val="Hyperlink"/>
    <w:basedOn w:val="DefaultParagraphFont"/>
    <w:uiPriority w:val="99"/>
    <w:unhideWhenUsed w:val="on"/>
    <w:unhideWhenUsed w:val="on"/>
    <w:rPr>
      <w:color w:val="0563c1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default="1" w:styleId="Normal">
    <w:name w:val="Normal"/>
    <w:uiPriority w:val="99"/>
    <w:qFormat w:val="on"/>
  </w:style>
  <w:style w:type="character" w:default="1" w:styleId="DefaultParagraphFont">
    <w:name w:val="Default Paragraph Font"/>
    <w:uiPriority w:val="1"/>
    <w:semiHidden w:val="on"/>
    <w:unhideWhenUsed w:val="on"/>
    <w:unhideWhenUsed w:val="on"/>
  </w:style>
  <w:style w:type="table" w:default="1" w:styleId="NormalTable">
    <w:name w:val="Normal Table"/>
    <w:uiPriority w:val="99"/>
    <w:semiHidden w:val="on"/>
    <w:unhideWhenUsed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  <w:unhideWhenUsed w:val="on"/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paragraph" w:styleId="Header">
    <w:name w:val="Header"/>
    <w:basedOn w:val="Normal"/>
    <w:link w:val="HeaderChar"/>
    <w:uiPriority w:val="99"/>
    <w:unhideWhenUsed w:val="on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NoSpacing">
    <w:name w:val="No Spacing"/>
    <w:uiPriority w:val="1"/>
    <w:qFormat w:val="on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NormalTable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stTable4">
    <w:name w:val="List Table 4"/>
    <w:basedOn w:val="NormalTable"/>
    <w:uiPriority w:val="49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 w:sz="4" w:space="0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Accent1">
    <w:name w:val="List Table 4 Accent 1"/>
    <w:basedOn w:val="NormalTable"/>
    <w:uiPriority w:val="49"/>
    <w:pPr>
      <w:spacing w:after="0" w:line="240" w:lineRule="auto"/>
    </w:pPr>
    <w:tblPr>
      <w:tblStyleRowBandSize w:val="1"/>
      <w:tblStyleColBandSize w:val="1"/>
      <w:tblBorders>
        <w:top w:val="single" w:color="9cc3e6" w:themeColor="accent1" w:themeTint="99" w:sz="4" w:space="0"/>
        <w:left w:val="single" w:color="9cc3e6" w:themeColor="accent1" w:themeTint="99" w:sz="4" w:space="0"/>
        <w:bottom w:val="single" w:color="9cc3e6" w:themeColor="accent1" w:themeTint="99" w:sz="4" w:space="0"/>
        <w:right w:val="single" w:color="9cc3e6" w:themeColor="accent1" w:themeTint="99" w:sz="4" w:space="0"/>
        <w:insideH w:val="single" w:color="9cc3e6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 w:sz="4" w:space="0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color="9cc3e6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bf6" w:themeFill="accent1" w:themeFillTint="33"/>
      </w:tcPr>
    </w:tblStylePr>
    <w:tblStylePr w:type="band1Horz">
      <w:tblPr/>
      <w:tcPr>
        <w:shd w:val="clear" w:color="auto" w:fill="deeb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openxmlformats.org/officeDocument/2006/relationships/image" Target="media/image3.png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8" Type="http://schemas.openxmlformats.org/officeDocument/2006/relationships/footnotes" Target="footnotes.xml"/><Relationship Id="rId9" Type="http://schemas.openxmlformats.org/officeDocument/2006/relationships/endnotes" Target="endnotes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0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Relationship Id="rId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 panose="020F0502020204030204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7" ma:contentTypeDescription="Create a new document." ma:contentTypeScope="" ma:versionID="4ea14a5d88f55e6aa2230a2c973df1d2">
  <xsd:schema xmlns:xsd="http://www.w3.org/2001/XMLSchema" xmlns:xs="http://www.w3.org/2001/XMLSchema" xmlns:p="http://schemas.microsoft.com/office/2006/metadata/properties" xmlns:ns2="9399af49-22eb-4059-b270-f4421852262f" targetNamespace="http://schemas.microsoft.com/office/2006/metadata/properties" ma:root="true" ma:fieldsID="adac70002e7fe7fe9a42f76e5fd1ef37" ns2:_="">
    <xsd:import namespace="9399af49-22eb-4059-b270-f44218522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af49-22eb-4059-b270-f4421852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3764A3-C558-4155-B737-DCDC4693F9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af49-22eb-4059-b270-f44218522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407AFC-5751-43A6-9740-BA7D8A198C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A7CD658-AE07-4EC8-AD25-45C7459296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creator>Mohaimen-Bin-Noor</dc:creator>
  <cp:lastModifiedBy>Atiqur Rahman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